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565C1" w14:textId="5E7A810B" w:rsidR="00DA580A" w:rsidRPr="00AC4657" w:rsidRDefault="0008514D">
      <w:pPr>
        <w:spacing w:after="0" w:line="240" w:lineRule="auto"/>
        <w:ind w:right="27"/>
        <w:jc w:val="center"/>
        <w:rPr>
          <w:rFonts w:ascii="Cambria" w:eastAsia="Cambria" w:hAnsi="Cambria" w:cs="Cambria"/>
          <w:b/>
          <w:smallCaps/>
        </w:rPr>
      </w:pPr>
      <w:r w:rsidRPr="00AC4657">
        <w:rPr>
          <w:rFonts w:ascii="Cambria" w:eastAsia="Cambria" w:hAnsi="Cambria" w:cs="Cambria"/>
          <w:b/>
          <w:smallCaps/>
        </w:rPr>
        <w:t>arkadyuti sarkar</w:t>
      </w:r>
    </w:p>
    <w:p w14:paraId="2D5D5E14" w14:textId="5586BD1C" w:rsidR="00DA580A" w:rsidRPr="00AC4657" w:rsidRDefault="00246905">
      <w:pPr>
        <w:spacing w:after="0" w:line="240" w:lineRule="auto"/>
        <w:ind w:right="27"/>
        <w:jc w:val="center"/>
        <w:rPr>
          <w:rFonts w:ascii="Cambria" w:eastAsia="Cambria" w:hAnsi="Cambria" w:cs="Cambria"/>
          <w:color w:val="0000FF"/>
          <w:u w:val="single"/>
        </w:rPr>
      </w:pPr>
      <w:r w:rsidRPr="00AC4657">
        <w:rPr>
          <w:rFonts w:ascii="Cambria" w:eastAsia="Cambria" w:hAnsi="Cambria" w:cs="Cambria"/>
        </w:rPr>
        <w:t>+91-</w:t>
      </w:r>
      <w:r w:rsidR="0008514D" w:rsidRPr="00AC4657">
        <w:rPr>
          <w:rFonts w:ascii="Cambria" w:eastAsia="Cambria" w:hAnsi="Cambria" w:cs="Cambria"/>
        </w:rPr>
        <w:t>9163073189</w:t>
      </w:r>
      <w:r w:rsidRPr="00AC4657">
        <w:rPr>
          <w:rFonts w:ascii="Cambria" w:eastAsia="Cambria" w:hAnsi="Cambria" w:cs="Cambria"/>
        </w:rPr>
        <w:t xml:space="preserve">; </w:t>
      </w:r>
      <w:r w:rsidR="0008514D" w:rsidRPr="00AC4657">
        <w:rPr>
          <w:rFonts w:ascii="Cambria" w:eastAsia="Cambria" w:hAnsi="Cambria" w:cs="Cambria"/>
        </w:rPr>
        <w:t>a</w:t>
      </w:r>
      <w:r w:rsidR="002D15EA">
        <w:rPr>
          <w:rFonts w:ascii="Cambria" w:eastAsia="Cambria" w:hAnsi="Cambria" w:cs="Cambria"/>
        </w:rPr>
        <w:t>dvoarkad</w:t>
      </w:r>
      <w:r w:rsidR="006578E5" w:rsidRPr="00AC4657">
        <w:rPr>
          <w:rFonts w:ascii="Cambria" w:eastAsia="Cambria" w:hAnsi="Cambria" w:cs="Cambria"/>
        </w:rPr>
        <w:t>@gmail.com</w:t>
      </w:r>
      <w:r w:rsidRPr="00AC4657">
        <w:rPr>
          <w:rFonts w:ascii="Cambria" w:eastAsia="Cambria" w:hAnsi="Cambria" w:cs="Cambria"/>
        </w:rPr>
        <w:t xml:space="preserve">; </w:t>
      </w:r>
      <w:sdt>
        <w:sdtPr>
          <w:rPr>
            <w:rFonts w:ascii="Cambria" w:hAnsi="Cambria"/>
          </w:rPr>
          <w:tag w:val="goog_rdk_1"/>
          <w:id w:val="302974209"/>
        </w:sdtPr>
        <w:sdtContent/>
      </w:sdt>
      <w:hyperlink r:id="rId7" w:history="1">
        <w:r w:rsidRPr="00AC4657">
          <w:rPr>
            <w:rStyle w:val="Hyperlink"/>
            <w:rFonts w:ascii="Cambria" w:eastAsia="Cambria" w:hAnsi="Cambria" w:cs="Cambria"/>
          </w:rPr>
          <w:t>LinkedIn</w:t>
        </w:r>
      </w:hyperlink>
    </w:p>
    <w:p w14:paraId="00000003" w14:textId="524FB4BD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</w:rPr>
      </w:pPr>
      <w:sdt>
        <w:sdtPr>
          <w:rPr>
            <w:rFonts w:ascii="Cambria" w:hAnsi="Cambria"/>
          </w:rPr>
          <w:tag w:val="goog_rdk_2"/>
          <w:id w:val="1103692319"/>
          <w:showingPlcHdr/>
        </w:sdtPr>
        <w:sdtContent>
          <w:r w:rsidR="00212241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Education</w:t>
      </w:r>
      <w:r w:rsidR="00246905" w:rsidRPr="00AC4657">
        <w:rPr>
          <w:rFonts w:ascii="Cambria" w:eastAsia="Cambria" w:hAnsi="Cambria" w:cs="Cambria"/>
        </w:rPr>
        <w:tab/>
      </w:r>
      <w:r w:rsidR="00246905" w:rsidRPr="00AC4657">
        <w:rPr>
          <w:rFonts w:ascii="Cambria" w:eastAsia="Cambria" w:hAnsi="Cambria" w:cs="Cambria"/>
        </w:rPr>
        <w:tab/>
      </w:r>
    </w:p>
    <w:p w14:paraId="63E86BF1" w14:textId="2AF7765F" w:rsidR="00AA1885" w:rsidRPr="00AC4657" w:rsidRDefault="00C53B3B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  <w:smallCaps/>
        </w:rPr>
      </w:pPr>
      <w:r w:rsidRPr="00AC4657">
        <w:rPr>
          <w:rFonts w:ascii="Cambria" w:eastAsia="Cambria" w:hAnsi="Cambria" w:cs="Cambria"/>
          <w:b/>
          <w:bCs/>
          <w:smallCaps/>
        </w:rPr>
        <w:t xml:space="preserve">Jindal global Law School, </w:t>
      </w:r>
      <w:r w:rsidR="00C17670" w:rsidRPr="00AC4657">
        <w:rPr>
          <w:rFonts w:ascii="Cambria" w:eastAsia="Cambria" w:hAnsi="Cambria" w:cs="Cambria"/>
          <w:b/>
          <w:bCs/>
          <w:smallCaps/>
        </w:rPr>
        <w:t>O.P Jindal Global University</w:t>
      </w:r>
      <w:r w:rsidR="00CE6661" w:rsidRPr="00AC4657">
        <w:rPr>
          <w:rFonts w:ascii="Cambria" w:eastAsia="Cambria" w:hAnsi="Cambria" w:cs="Cambria"/>
          <w:b/>
          <w:bCs/>
          <w:smallCaps/>
        </w:rPr>
        <w:t>, LL.M</w:t>
      </w:r>
      <w:r w:rsidR="00C17670" w:rsidRPr="00AC4657">
        <w:rPr>
          <w:rFonts w:ascii="Cambria" w:eastAsia="Cambria" w:hAnsi="Cambria" w:cs="Cambria"/>
          <w:b/>
          <w:bCs/>
          <w:smallCaps/>
        </w:rPr>
        <w:t xml:space="preserve">                                                                           </w:t>
      </w:r>
      <w:r w:rsidR="004520D1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C17670" w:rsidRPr="00AC4657">
        <w:rPr>
          <w:rFonts w:ascii="Cambria" w:eastAsia="Cambria" w:hAnsi="Cambria" w:cs="Cambria"/>
          <w:b/>
          <w:bCs/>
          <w:smallCaps/>
        </w:rPr>
        <w:t>2021</w:t>
      </w:r>
      <w:r w:rsidR="00CE6661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B67A8F" w:rsidRPr="00AC4657">
        <w:rPr>
          <w:rFonts w:ascii="Cambria" w:eastAsia="Cambria" w:hAnsi="Cambria" w:cs="Cambria"/>
          <w:b/>
          <w:bCs/>
          <w:smallCaps/>
        </w:rPr>
        <w:t>–</w:t>
      </w:r>
      <w:r w:rsidR="00CE6661" w:rsidRPr="00AC4657">
        <w:rPr>
          <w:rFonts w:ascii="Cambria" w:eastAsia="Cambria" w:hAnsi="Cambria" w:cs="Cambria"/>
          <w:b/>
          <w:bCs/>
          <w:smallCaps/>
        </w:rPr>
        <w:t xml:space="preserve"> 2022</w:t>
      </w:r>
    </w:p>
    <w:p w14:paraId="664CAA34" w14:textId="537702F4" w:rsidR="00B67A8F" w:rsidRPr="00AC4657" w:rsidRDefault="0038460C" w:rsidP="00B67A8F">
      <w:pPr>
        <w:pStyle w:val="ListParagraph"/>
        <w:numPr>
          <w:ilvl w:val="0"/>
          <w:numId w:val="17"/>
        </w:numPr>
        <w:spacing w:after="0" w:line="240" w:lineRule="auto"/>
        <w:ind w:right="27"/>
        <w:jc w:val="both"/>
        <w:rPr>
          <w:rFonts w:ascii="Cambria" w:eastAsia="Cambria" w:hAnsi="Cambria" w:cs="Cambria"/>
          <w:smallCaps/>
        </w:rPr>
      </w:pPr>
      <w:r>
        <w:rPr>
          <w:rFonts w:ascii="Cambria" w:eastAsia="Cambria" w:hAnsi="Cambria" w:cs="Cambria"/>
          <w:smallCaps/>
        </w:rPr>
        <w:t>6.29</w:t>
      </w:r>
      <w:r w:rsidR="00E95272" w:rsidRPr="00AC4657">
        <w:rPr>
          <w:rFonts w:ascii="Cambria" w:eastAsia="Cambria" w:hAnsi="Cambria" w:cs="Cambria"/>
          <w:smallCaps/>
        </w:rPr>
        <w:t xml:space="preserve"> </w:t>
      </w:r>
      <w:r>
        <w:rPr>
          <w:rFonts w:ascii="Cambria" w:eastAsia="Cambria" w:hAnsi="Cambria" w:cs="Cambria"/>
          <w:smallCaps/>
        </w:rPr>
        <w:t>C</w:t>
      </w:r>
      <w:r w:rsidR="00E95272" w:rsidRPr="00AC4657">
        <w:rPr>
          <w:rFonts w:ascii="Cambria" w:eastAsia="Cambria" w:hAnsi="Cambria" w:cs="Cambria"/>
          <w:smallCaps/>
        </w:rPr>
        <w:t>GPA/8</w:t>
      </w:r>
    </w:p>
    <w:p w14:paraId="3D9CB179" w14:textId="77777777" w:rsidR="0072096D" w:rsidRPr="00AC4657" w:rsidRDefault="0072096D" w:rsidP="0072096D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  <w:smallCaps/>
        </w:rPr>
      </w:pPr>
    </w:p>
    <w:p w14:paraId="00000004" w14:textId="414D7100" w:rsidR="00DA580A" w:rsidRPr="00AC4657" w:rsidRDefault="002463C1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  <w:smallCaps/>
        </w:rPr>
      </w:pPr>
      <w:r w:rsidRPr="00AC4657">
        <w:rPr>
          <w:rFonts w:ascii="Cambria" w:eastAsia="Arial" w:hAnsi="Cambria" w:cs="Arial"/>
          <w:b/>
          <w:bCs/>
        </w:rPr>
        <w:t xml:space="preserve">Shyambazar Law College, </w:t>
      </w:r>
      <w:r w:rsidR="00381E9B" w:rsidRPr="00AC4657">
        <w:rPr>
          <w:rFonts w:ascii="Cambria" w:eastAsia="Arial" w:hAnsi="Cambria" w:cs="Arial"/>
          <w:b/>
          <w:bCs/>
        </w:rPr>
        <w:t>University of Calcutta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, B.A. </w:t>
      </w:r>
      <w:r w:rsidR="00997BF1" w:rsidRPr="00AC4657">
        <w:rPr>
          <w:rFonts w:ascii="Cambria" w:eastAsia="Cambria" w:hAnsi="Cambria" w:cs="Cambria"/>
          <w:b/>
          <w:bCs/>
          <w:smallCaps/>
        </w:rPr>
        <w:t>LL. B</w:t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246905" w:rsidRPr="00AC4657">
        <w:rPr>
          <w:rFonts w:ascii="Cambria" w:eastAsia="Cambria" w:hAnsi="Cambria" w:cs="Cambria"/>
          <w:b/>
          <w:bCs/>
        </w:rPr>
        <w:tab/>
        <w:t xml:space="preserve">     </w:t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997BF1" w:rsidRPr="00AC4657">
        <w:rPr>
          <w:rFonts w:ascii="Cambria" w:eastAsia="Cambria" w:hAnsi="Cambria" w:cs="Cambria"/>
          <w:b/>
          <w:bCs/>
        </w:rPr>
        <w:t xml:space="preserve">              </w:t>
      </w:r>
      <w:r w:rsidR="004520D1" w:rsidRPr="00AC4657">
        <w:rPr>
          <w:rFonts w:ascii="Cambria" w:eastAsia="Cambria" w:hAnsi="Cambria" w:cs="Cambria"/>
          <w:b/>
          <w:bCs/>
        </w:rPr>
        <w:t xml:space="preserve"> </w:t>
      </w:r>
      <w:r w:rsidR="003962B9" w:rsidRPr="00AC4657">
        <w:rPr>
          <w:rFonts w:ascii="Cambria" w:eastAsia="Cambria" w:hAnsi="Cambria" w:cs="Cambria"/>
          <w:b/>
          <w:bCs/>
        </w:rPr>
        <w:t xml:space="preserve">   </w:t>
      </w:r>
      <w:r w:rsidR="00997BF1" w:rsidRPr="00AC4657">
        <w:rPr>
          <w:rFonts w:ascii="Cambria" w:eastAsia="Arial" w:hAnsi="Cambria" w:cs="Arial"/>
          <w:b/>
          <w:bCs/>
        </w:rPr>
        <w:t>2015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246905" w:rsidRPr="00AC4657">
        <w:rPr>
          <w:rFonts w:ascii="Cambria" w:eastAsia="Cambria" w:hAnsi="Cambria" w:cs="Cambria"/>
          <w:b/>
          <w:bCs/>
        </w:rPr>
        <w:t>–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997BF1" w:rsidRPr="00AC4657">
        <w:rPr>
          <w:rFonts w:ascii="Cambria" w:eastAsia="Arial" w:hAnsi="Cambria" w:cs="Arial"/>
          <w:b/>
          <w:bCs/>
        </w:rPr>
        <w:t>2020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              </w:t>
      </w:r>
    </w:p>
    <w:p w14:paraId="00000005" w14:textId="6670275C" w:rsidR="00DA580A" w:rsidRPr="00AC4657" w:rsidRDefault="00246905" w:rsidP="008B7851">
      <w:pPr>
        <w:pStyle w:val="ListParagraph"/>
        <w:numPr>
          <w:ilvl w:val="0"/>
          <w:numId w:val="17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Aggregate of 10 terms - </w:t>
      </w:r>
      <w:r w:rsidR="00381E9B" w:rsidRPr="00AC4657">
        <w:rPr>
          <w:rFonts w:ascii="Cambria" w:eastAsia="Arial" w:hAnsi="Cambria" w:cs="Arial"/>
        </w:rPr>
        <w:t>64.8%</w:t>
      </w:r>
    </w:p>
    <w:p w14:paraId="37C07A49" w14:textId="77777777" w:rsidR="0072096D" w:rsidRPr="00AC4657" w:rsidRDefault="0072096D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07" w14:textId="2159C0D3" w:rsidR="00DA580A" w:rsidRPr="00AC4657" w:rsidRDefault="00FE3DD6">
      <w:pPr>
        <w:numPr>
          <w:ilvl w:val="0"/>
          <w:numId w:val="12"/>
        </w:numPr>
        <w:spacing w:after="0" w:line="240" w:lineRule="auto"/>
        <w:ind w:left="0" w:right="27" w:hanging="270"/>
        <w:jc w:val="both"/>
        <w:rPr>
          <w:rFonts w:ascii="Cambria" w:eastAsia="Cambria" w:hAnsi="Cambria" w:cs="Cambria"/>
          <w:b/>
          <w:bCs/>
        </w:rPr>
      </w:pPr>
      <w:bookmarkStart w:id="0" w:name="_heading=h.gjdgxs" w:colFirst="0" w:colLast="0"/>
      <w:bookmarkEnd w:id="0"/>
      <w:r w:rsidRPr="00AC4657">
        <w:rPr>
          <w:rFonts w:ascii="Cambria" w:eastAsia="Arial" w:hAnsi="Cambria" w:cs="Arial"/>
          <w:b/>
          <w:bCs/>
        </w:rPr>
        <w:t>The Scottish Church Collegiate School</w:t>
      </w:r>
      <w:r w:rsidR="00246905" w:rsidRPr="00AC4657">
        <w:rPr>
          <w:rFonts w:ascii="Cambria" w:eastAsia="Cambria" w:hAnsi="Cambria" w:cs="Cambria"/>
          <w:b/>
          <w:bCs/>
        </w:rPr>
        <w:t>,</w:t>
      </w:r>
      <w:r w:rsidRPr="00AC4657">
        <w:rPr>
          <w:rFonts w:ascii="Cambria" w:eastAsia="Cambria" w:hAnsi="Cambria" w:cs="Cambria"/>
          <w:b/>
          <w:bCs/>
          <w:smallCaps/>
        </w:rPr>
        <w:t xml:space="preserve"> Kolkat</w:t>
      </w:r>
      <w:r w:rsidR="00AE244C" w:rsidRPr="00AC4657">
        <w:rPr>
          <w:rFonts w:ascii="Cambria" w:eastAsia="Cambria" w:hAnsi="Cambria" w:cs="Cambria"/>
          <w:b/>
          <w:bCs/>
          <w:smallCaps/>
        </w:rPr>
        <w:t>a</w:t>
      </w:r>
      <w:r w:rsidR="00246905" w:rsidRPr="00AC4657">
        <w:rPr>
          <w:rFonts w:ascii="Cambria" w:eastAsia="Cambria" w:hAnsi="Cambria" w:cs="Cambria"/>
          <w:b/>
          <w:bCs/>
        </w:rPr>
        <w:t xml:space="preserve">                                                                         </w:t>
      </w:r>
      <w:r w:rsidR="008246A8" w:rsidRPr="00AC4657">
        <w:rPr>
          <w:rFonts w:ascii="Cambria" w:eastAsia="Cambria" w:hAnsi="Cambria" w:cs="Cambria"/>
          <w:b/>
          <w:bCs/>
        </w:rPr>
        <w:t xml:space="preserve">     </w:t>
      </w:r>
      <w:r w:rsidR="00655E07" w:rsidRPr="00AC4657">
        <w:rPr>
          <w:rFonts w:ascii="Cambria" w:eastAsia="Cambria" w:hAnsi="Cambria" w:cs="Cambria"/>
          <w:b/>
          <w:bCs/>
        </w:rPr>
        <w:t xml:space="preserve">         </w:t>
      </w:r>
      <w:r w:rsidR="004520D1" w:rsidRPr="00AC4657">
        <w:rPr>
          <w:rFonts w:ascii="Cambria" w:eastAsia="Cambria" w:hAnsi="Cambria" w:cs="Cambria"/>
          <w:b/>
          <w:bCs/>
        </w:rPr>
        <w:t xml:space="preserve"> </w:t>
      </w:r>
      <w:r w:rsidRPr="00AC4657">
        <w:rPr>
          <w:rFonts w:ascii="Cambria" w:eastAsia="Arial" w:hAnsi="Cambria" w:cs="Arial"/>
          <w:b/>
          <w:bCs/>
        </w:rPr>
        <w:t>2013</w:t>
      </w:r>
      <w:r w:rsidR="00246905" w:rsidRPr="00AC4657">
        <w:rPr>
          <w:rFonts w:ascii="Cambria" w:eastAsia="Cambria" w:hAnsi="Cambria" w:cs="Cambria"/>
          <w:b/>
          <w:bCs/>
        </w:rPr>
        <w:t xml:space="preserve"> – </w:t>
      </w:r>
      <w:r w:rsidRPr="00AC4657">
        <w:rPr>
          <w:rFonts w:ascii="Cambria" w:eastAsia="Arial" w:hAnsi="Cambria" w:cs="Arial"/>
          <w:b/>
          <w:bCs/>
        </w:rPr>
        <w:t>2014</w:t>
      </w:r>
    </w:p>
    <w:p w14:paraId="6992F8E0" w14:textId="77777777" w:rsidR="008B7851" w:rsidRPr="00AC4657" w:rsidRDefault="00246905" w:rsidP="008B7851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Higher Senior Secondary (Class XII); affiliated to the </w:t>
      </w:r>
      <w:r w:rsidR="00E25998" w:rsidRPr="00AC4657">
        <w:rPr>
          <w:rFonts w:ascii="Cambria" w:eastAsia="Cambria" w:hAnsi="Cambria" w:cs="Cambria"/>
        </w:rPr>
        <w:t>WBCHSE Board</w:t>
      </w:r>
      <w:r w:rsidR="008B7851" w:rsidRPr="00AC4657">
        <w:rPr>
          <w:rFonts w:ascii="Cambria" w:eastAsia="Cambria" w:hAnsi="Cambria" w:cs="Cambria"/>
        </w:rPr>
        <w:t>.</w:t>
      </w:r>
    </w:p>
    <w:p w14:paraId="39202FF1" w14:textId="6D27127A" w:rsidR="00655E07" w:rsidRPr="00AC4657" w:rsidRDefault="00246905" w:rsidP="004520D1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Percentage: </w:t>
      </w:r>
      <w:r w:rsidR="00E82FEA" w:rsidRPr="00AC4657">
        <w:rPr>
          <w:rFonts w:ascii="Cambria" w:eastAsia="Arial" w:hAnsi="Cambria" w:cs="Arial"/>
        </w:rPr>
        <w:t>51.8</w:t>
      </w:r>
      <w:r w:rsidR="00E82FEA" w:rsidRPr="00AC4657">
        <w:rPr>
          <w:rFonts w:ascii="Cambria" w:eastAsia="Cambria" w:hAnsi="Cambria" w:cs="Cambria"/>
        </w:rPr>
        <w:t>%</w:t>
      </w:r>
    </w:p>
    <w:p w14:paraId="145BCE0C" w14:textId="77777777" w:rsidR="004520D1" w:rsidRPr="00AC4657" w:rsidRDefault="004520D1" w:rsidP="004520D1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0A" w14:textId="72D4CB81" w:rsidR="00DA580A" w:rsidRPr="00AC4657" w:rsidRDefault="006B3E77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</w:rPr>
      </w:pPr>
      <w:r w:rsidRPr="00AC4657">
        <w:rPr>
          <w:rFonts w:ascii="Cambria" w:eastAsia="Arial" w:hAnsi="Cambria" w:cs="Arial"/>
          <w:b/>
          <w:bCs/>
        </w:rPr>
        <w:t>The Scottish Church Collegiate School</w:t>
      </w:r>
      <w:r w:rsidR="00246905" w:rsidRPr="00AC4657">
        <w:rPr>
          <w:rFonts w:ascii="Cambria" w:eastAsia="Cambria" w:hAnsi="Cambria" w:cs="Cambria"/>
          <w:b/>
          <w:bCs/>
        </w:rPr>
        <w:t>,</w:t>
      </w:r>
      <w:r w:rsidRPr="00AC4657">
        <w:rPr>
          <w:rFonts w:ascii="Cambria" w:eastAsia="Cambria" w:hAnsi="Cambria" w:cs="Cambria"/>
          <w:b/>
          <w:bCs/>
          <w:smallCaps/>
        </w:rPr>
        <w:t xml:space="preserve"> Kolkata</w:t>
      </w:r>
      <w:r w:rsidR="00246905" w:rsidRPr="00AC4657">
        <w:rPr>
          <w:rFonts w:ascii="Cambria" w:eastAsia="Cambria" w:hAnsi="Cambria" w:cs="Cambria"/>
          <w:b/>
          <w:bCs/>
        </w:rPr>
        <w:tab/>
        <w:t xml:space="preserve">                                                                 </w:t>
      </w:r>
      <w:r w:rsidR="00963DC6" w:rsidRPr="00AC4657">
        <w:rPr>
          <w:rFonts w:ascii="Cambria" w:eastAsia="Cambria" w:hAnsi="Cambria" w:cs="Cambria"/>
          <w:b/>
          <w:bCs/>
        </w:rPr>
        <w:t xml:space="preserve">           </w:t>
      </w:r>
      <w:r w:rsidR="00D37D62" w:rsidRPr="00AC4657">
        <w:rPr>
          <w:rFonts w:ascii="Cambria" w:eastAsia="Cambria" w:hAnsi="Cambria" w:cs="Cambria"/>
          <w:b/>
          <w:bCs/>
        </w:rPr>
        <w:t xml:space="preserve"> </w:t>
      </w:r>
      <w:r w:rsidR="008246A8" w:rsidRPr="00AC4657">
        <w:rPr>
          <w:rFonts w:ascii="Cambria" w:eastAsia="Arial" w:hAnsi="Cambria" w:cs="Arial"/>
          <w:b/>
          <w:bCs/>
        </w:rPr>
        <w:t>2011</w:t>
      </w:r>
      <w:r w:rsidR="00246905" w:rsidRPr="00AC4657">
        <w:rPr>
          <w:rFonts w:ascii="Cambria" w:eastAsia="Cambria" w:hAnsi="Cambria" w:cs="Cambria"/>
          <w:b/>
          <w:bCs/>
        </w:rPr>
        <w:t xml:space="preserve"> – </w:t>
      </w:r>
      <w:r w:rsidR="008246A8" w:rsidRPr="00AC4657">
        <w:rPr>
          <w:rFonts w:ascii="Cambria" w:eastAsia="Arial" w:hAnsi="Cambria" w:cs="Arial"/>
          <w:b/>
          <w:bCs/>
        </w:rPr>
        <w:t>2012</w:t>
      </w:r>
    </w:p>
    <w:p w14:paraId="2F87635E" w14:textId="77777777" w:rsidR="005B28B7" w:rsidRPr="00AC4657" w:rsidRDefault="00246905" w:rsidP="005B28B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Secondary (Class X); affiliated to the </w:t>
      </w:r>
      <w:r w:rsidR="00E25998" w:rsidRPr="00AC4657">
        <w:rPr>
          <w:rFonts w:ascii="Cambria" w:eastAsia="Cambria" w:hAnsi="Cambria" w:cs="Cambria"/>
        </w:rPr>
        <w:t>WBBSE Board</w:t>
      </w:r>
      <w:r w:rsidR="008B7851" w:rsidRPr="00AC4657">
        <w:rPr>
          <w:rFonts w:ascii="Cambria" w:eastAsia="Cambria" w:hAnsi="Cambria" w:cs="Cambria"/>
        </w:rPr>
        <w:t>.</w:t>
      </w:r>
    </w:p>
    <w:p w14:paraId="064D8095" w14:textId="50F2FD82" w:rsidR="007729B4" w:rsidRDefault="00E25998" w:rsidP="007729B4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>Percentage</w:t>
      </w:r>
      <w:r w:rsidR="00246905" w:rsidRPr="00AC4657">
        <w:rPr>
          <w:rFonts w:ascii="Cambria" w:eastAsia="Cambria" w:hAnsi="Cambria" w:cs="Cambria"/>
        </w:rPr>
        <w:t xml:space="preserve">: </w:t>
      </w:r>
      <w:r w:rsidRPr="00AC4657">
        <w:rPr>
          <w:rFonts w:ascii="Cambria" w:eastAsia="Arial" w:hAnsi="Cambria" w:cs="Arial"/>
        </w:rPr>
        <w:t>70.14</w:t>
      </w:r>
      <w:r w:rsidR="00242F72" w:rsidRPr="00AC4657">
        <w:rPr>
          <w:rFonts w:ascii="Cambria" w:eastAsia="Cambria" w:hAnsi="Cambria" w:cs="Cambria"/>
        </w:rPr>
        <w:t>%</w:t>
      </w:r>
    </w:p>
    <w:p w14:paraId="48F13A4D" w14:textId="77777777" w:rsidR="0022378B" w:rsidRDefault="0022378B" w:rsidP="0022378B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FD19CB6" w14:textId="2655F6AF" w:rsidR="00FB3297" w:rsidRPr="00FB3297" w:rsidRDefault="0022378B" w:rsidP="00FB3297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smallCaps/>
        </w:rPr>
        <w:t>Work</w:t>
      </w:r>
      <w:r w:rsidRPr="0022378B">
        <w:rPr>
          <w:rFonts w:ascii="Cambria" w:eastAsia="Cambria" w:hAnsi="Cambria" w:cs="Cambria"/>
          <w:b/>
          <w:smallCaps/>
        </w:rPr>
        <w:t xml:space="preserve"> Experience</w:t>
      </w:r>
      <w:r w:rsidRPr="0022378B">
        <w:rPr>
          <w:rFonts w:ascii="Cambria" w:eastAsia="Cambria" w:hAnsi="Cambria" w:cs="Cambria"/>
        </w:rPr>
        <w:tab/>
      </w:r>
      <w:r w:rsidRPr="0022378B">
        <w:rPr>
          <w:rFonts w:ascii="Cambria" w:eastAsia="Cambria" w:hAnsi="Cambria" w:cs="Cambria"/>
        </w:rPr>
        <w:tab/>
      </w:r>
    </w:p>
    <w:p w14:paraId="00000018" w14:textId="0C28908E" w:rsidR="00DA580A" w:rsidRPr="003C7AD6" w:rsidRDefault="00E41944" w:rsidP="00E41944">
      <w:pPr>
        <w:pStyle w:val="ListParagraph"/>
        <w:numPr>
          <w:ilvl w:val="0"/>
          <w:numId w:val="24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bCs/>
        </w:rPr>
        <w:t>FastInfo Legal Services Private Limited</w:t>
      </w:r>
      <w:r w:rsidR="00A86C6E">
        <w:rPr>
          <w:rFonts w:ascii="Cambria" w:eastAsia="Cambria" w:hAnsi="Cambria" w:cs="Cambria"/>
          <w:b/>
          <w:bCs/>
        </w:rPr>
        <w:t>, Kolkata</w:t>
      </w:r>
      <w:r w:rsidR="003C7AD6">
        <w:rPr>
          <w:rFonts w:ascii="Cambria" w:eastAsia="Cambria" w:hAnsi="Cambria" w:cs="Cambria"/>
          <w:b/>
          <w:bCs/>
        </w:rPr>
        <w:t xml:space="preserve">                                          11</w:t>
      </w:r>
      <w:r w:rsidR="003C7AD6" w:rsidRPr="003C7AD6">
        <w:rPr>
          <w:rFonts w:ascii="Cambria" w:eastAsia="Cambria" w:hAnsi="Cambria" w:cs="Cambria"/>
          <w:b/>
          <w:bCs/>
          <w:vertAlign w:val="superscript"/>
        </w:rPr>
        <w:t>th</w:t>
      </w:r>
      <w:r w:rsidR="003C7AD6">
        <w:rPr>
          <w:rFonts w:ascii="Cambria" w:eastAsia="Cambria" w:hAnsi="Cambria" w:cs="Cambria"/>
          <w:b/>
          <w:bCs/>
        </w:rPr>
        <w:t xml:space="preserve"> August 2022 – Present</w:t>
      </w:r>
    </w:p>
    <w:p w14:paraId="12E41934" w14:textId="773822B4" w:rsidR="003C7AD6" w:rsidRDefault="003741A1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Filing of 4</w:t>
      </w:r>
      <w:r w:rsidR="005C6B2D">
        <w:rPr>
          <w:rFonts w:ascii="Cambria" w:eastAsia="Cambria" w:hAnsi="Cambria" w:cs="Cambria"/>
        </w:rPr>
        <w:t>8</w:t>
      </w:r>
      <w:r>
        <w:rPr>
          <w:rFonts w:ascii="Cambria" w:eastAsia="Cambria" w:hAnsi="Cambria" w:cs="Cambria"/>
        </w:rPr>
        <w:t xml:space="preserve">+ </w:t>
      </w:r>
      <w:r w:rsidR="00605D1F">
        <w:rPr>
          <w:rFonts w:ascii="Cambria" w:eastAsia="Cambria" w:hAnsi="Cambria" w:cs="Cambria"/>
        </w:rPr>
        <w:t>t</w:t>
      </w:r>
      <w:r>
        <w:rPr>
          <w:rFonts w:ascii="Cambria" w:eastAsia="Cambria" w:hAnsi="Cambria" w:cs="Cambria"/>
        </w:rPr>
        <w:t>rademarks</w:t>
      </w:r>
    </w:p>
    <w:p w14:paraId="5C4319BA" w14:textId="40057D5B" w:rsidR="003741A1" w:rsidRDefault="00C53A8D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rafting </w:t>
      </w:r>
      <w:r w:rsidR="005C6B2D">
        <w:rPr>
          <w:rFonts w:ascii="Cambria" w:eastAsia="Cambria" w:hAnsi="Cambria" w:cs="Cambria"/>
        </w:rPr>
        <w:t>15</w:t>
      </w:r>
      <w:r>
        <w:rPr>
          <w:rFonts w:ascii="Cambria" w:eastAsia="Cambria" w:hAnsi="Cambria" w:cs="Cambria"/>
        </w:rPr>
        <w:t xml:space="preserve">+ </w:t>
      </w:r>
      <w:r w:rsidR="00B15772">
        <w:rPr>
          <w:rFonts w:ascii="Cambria" w:eastAsia="Cambria" w:hAnsi="Cambria" w:cs="Cambria"/>
        </w:rPr>
        <w:t>replies</w:t>
      </w:r>
      <w:r w:rsidR="00F017A6">
        <w:rPr>
          <w:rFonts w:ascii="Cambria" w:eastAsia="Cambria" w:hAnsi="Cambria" w:cs="Cambria"/>
        </w:rPr>
        <w:t xml:space="preserve"> to </w:t>
      </w:r>
      <w:r w:rsidR="00B15772">
        <w:rPr>
          <w:rFonts w:ascii="Cambria" w:eastAsia="Cambria" w:hAnsi="Cambria" w:cs="Cambria"/>
        </w:rPr>
        <w:t xml:space="preserve">the </w:t>
      </w:r>
      <w:r w:rsidR="00605D1F">
        <w:rPr>
          <w:rFonts w:ascii="Cambria" w:eastAsia="Cambria" w:hAnsi="Cambria" w:cs="Cambria"/>
        </w:rPr>
        <w:t>n</w:t>
      </w:r>
      <w:r w:rsidR="00F017A6">
        <w:rPr>
          <w:rFonts w:ascii="Cambria" w:eastAsia="Cambria" w:hAnsi="Cambria" w:cs="Cambria"/>
        </w:rPr>
        <w:t xml:space="preserve">otice of </w:t>
      </w:r>
      <w:r w:rsidR="00B15772">
        <w:rPr>
          <w:rFonts w:ascii="Cambria" w:eastAsia="Cambria" w:hAnsi="Cambria" w:cs="Cambria"/>
        </w:rPr>
        <w:t>o</w:t>
      </w:r>
      <w:r w:rsidR="00605D1F">
        <w:rPr>
          <w:rFonts w:ascii="Cambria" w:eastAsia="Cambria" w:hAnsi="Cambria" w:cs="Cambria"/>
        </w:rPr>
        <w:t>bjec</w:t>
      </w:r>
      <w:r w:rsidR="00F017A6">
        <w:rPr>
          <w:rFonts w:ascii="Cambria" w:eastAsia="Cambria" w:hAnsi="Cambria" w:cs="Cambria"/>
        </w:rPr>
        <w:t>tion</w:t>
      </w:r>
    </w:p>
    <w:p w14:paraId="3E6AAAEA" w14:textId="0C791356" w:rsidR="00F017A6" w:rsidRDefault="00F017A6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rafting </w:t>
      </w:r>
      <w:r w:rsidR="00605D1F">
        <w:rPr>
          <w:rFonts w:ascii="Cambria" w:eastAsia="Cambria" w:hAnsi="Cambria" w:cs="Cambria"/>
        </w:rPr>
        <w:t xml:space="preserve">5+ </w:t>
      </w:r>
      <w:r w:rsidR="00B15772">
        <w:rPr>
          <w:rFonts w:ascii="Cambria" w:eastAsia="Cambria" w:hAnsi="Cambria" w:cs="Cambria"/>
        </w:rPr>
        <w:t xml:space="preserve">counter statements against </w:t>
      </w:r>
      <w:r w:rsidR="003030D0">
        <w:rPr>
          <w:rFonts w:ascii="Cambria" w:eastAsia="Cambria" w:hAnsi="Cambria" w:cs="Cambria"/>
        </w:rPr>
        <w:t xml:space="preserve">the </w:t>
      </w:r>
      <w:r w:rsidR="00B15772">
        <w:rPr>
          <w:rFonts w:ascii="Cambria" w:eastAsia="Cambria" w:hAnsi="Cambria" w:cs="Cambria"/>
        </w:rPr>
        <w:t>notice of opposition</w:t>
      </w:r>
    </w:p>
    <w:p w14:paraId="202EB6B5" w14:textId="1BE778ED" w:rsidR="00B15772" w:rsidRDefault="005C6B2D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Appeared in 25+ trademark objection hearings</w:t>
      </w:r>
      <w:r w:rsidR="003030D0">
        <w:rPr>
          <w:rFonts w:ascii="Cambria" w:eastAsia="Cambria" w:hAnsi="Cambria" w:cs="Cambria"/>
        </w:rPr>
        <w:t>.</w:t>
      </w:r>
    </w:p>
    <w:p w14:paraId="7914A156" w14:textId="19E65B71" w:rsidR="003030D0" w:rsidRDefault="003030D0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Filed Cyber Complaints</w:t>
      </w:r>
    </w:p>
    <w:p w14:paraId="299DFB74" w14:textId="61D27069" w:rsidR="003030D0" w:rsidRDefault="005733E0" w:rsidP="003C7AD6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Drafted Legal Notices in matters pertaining to consumer complaint</w:t>
      </w:r>
    </w:p>
    <w:p w14:paraId="272E72C0" w14:textId="77777777" w:rsidR="00A86C6E" w:rsidRPr="00E41944" w:rsidRDefault="00A86C6E" w:rsidP="00A86C6E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19" w14:textId="0E4A4542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</w:rPr>
      </w:pPr>
      <w:sdt>
        <w:sdtPr>
          <w:rPr>
            <w:rFonts w:ascii="Cambria" w:hAnsi="Cambria"/>
          </w:rPr>
          <w:tag w:val="goog_rdk_4"/>
          <w:id w:val="199056731"/>
          <w:showingPlcHdr/>
        </w:sdtPr>
        <w:sdtContent>
          <w:r w:rsidR="00212241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Internship Experience</w:t>
      </w:r>
      <w:r w:rsidR="00246905" w:rsidRPr="00AC4657">
        <w:rPr>
          <w:rFonts w:ascii="Cambria" w:eastAsia="Cambria" w:hAnsi="Cambria" w:cs="Cambria"/>
        </w:rPr>
        <w:tab/>
      </w:r>
      <w:r w:rsidR="00246905" w:rsidRPr="00AC4657">
        <w:rPr>
          <w:rFonts w:ascii="Cambria" w:eastAsia="Cambria" w:hAnsi="Cambria" w:cs="Cambria"/>
        </w:rPr>
        <w:tab/>
      </w:r>
    </w:p>
    <w:p w14:paraId="02A0CA8F" w14:textId="3C3A219F" w:rsidR="008A254A" w:rsidRPr="00AC4657" w:rsidRDefault="00AF5EB0" w:rsidP="00AF5EB0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Arial" w:hAnsi="Cambria" w:cs="Arial"/>
          <w:b/>
          <w:bCs/>
        </w:rPr>
        <w:t>LawSikho</w:t>
      </w:r>
      <w:r w:rsidR="00246905" w:rsidRPr="00AC4657">
        <w:rPr>
          <w:rFonts w:ascii="Cambria" w:eastAsia="Cambria" w:hAnsi="Cambria" w:cs="Cambria"/>
          <w:b/>
          <w:bCs/>
          <w:smallCaps/>
        </w:rPr>
        <w:t>,</w:t>
      </w:r>
      <w:r w:rsidR="00246905" w:rsidRPr="00AC4657">
        <w:rPr>
          <w:rFonts w:ascii="Cambria" w:eastAsia="Cambria" w:hAnsi="Cambria" w:cs="Cambria"/>
          <w:b/>
          <w:smallCaps/>
        </w:rPr>
        <w:t xml:space="preserve"> New Delhi</w:t>
      </w:r>
      <w:r w:rsidR="005E6508" w:rsidRPr="00AC4657">
        <w:rPr>
          <w:rFonts w:ascii="Cambria" w:eastAsia="Cambria" w:hAnsi="Cambria" w:cs="Cambria"/>
          <w:b/>
          <w:smallCaps/>
        </w:rPr>
        <w:t xml:space="preserve">               </w:t>
      </w:r>
      <w:r w:rsidR="00124728" w:rsidRPr="00AC4657">
        <w:rPr>
          <w:rFonts w:ascii="Cambria" w:eastAsia="Cambria" w:hAnsi="Cambria" w:cs="Cambria"/>
          <w:b/>
          <w:smallCaps/>
        </w:rPr>
        <w:t xml:space="preserve">                                                                                              </w:t>
      </w:r>
      <w:r w:rsidR="00057ADB" w:rsidRPr="00AC4657">
        <w:rPr>
          <w:rFonts w:ascii="Cambria" w:eastAsia="Cambria" w:hAnsi="Cambria" w:cs="Cambria"/>
          <w:b/>
          <w:smallCaps/>
        </w:rPr>
        <w:t xml:space="preserve">                                         M</w:t>
      </w:r>
      <w:r w:rsidR="00894DE1" w:rsidRPr="00AC4657">
        <w:rPr>
          <w:rFonts w:ascii="Cambria" w:eastAsia="Cambria" w:hAnsi="Cambria" w:cs="Cambria"/>
          <w:b/>
          <w:smallCaps/>
        </w:rPr>
        <w:t>ay</w:t>
      </w:r>
      <w:r w:rsidR="00057ADB" w:rsidRPr="00AC4657">
        <w:rPr>
          <w:rFonts w:ascii="Cambria" w:eastAsia="Cambria" w:hAnsi="Cambria" w:cs="Cambria"/>
          <w:b/>
          <w:smallCaps/>
        </w:rPr>
        <w:t xml:space="preserve"> </w:t>
      </w:r>
      <w:r w:rsidR="00AC5807" w:rsidRPr="00AC4657">
        <w:rPr>
          <w:rFonts w:ascii="Cambria" w:eastAsia="Cambria" w:hAnsi="Cambria" w:cs="Cambria"/>
          <w:b/>
          <w:smallCaps/>
        </w:rPr>
        <w:t>2021 – July 2021</w:t>
      </w:r>
      <w:r w:rsidR="005E6508" w:rsidRPr="00AC4657">
        <w:rPr>
          <w:rFonts w:ascii="Cambria" w:eastAsia="Cambria" w:hAnsi="Cambria" w:cs="Cambria"/>
          <w:b/>
          <w:smallCaps/>
        </w:rPr>
        <w:t xml:space="preserve">                                                                                                                                                           </w:t>
      </w:r>
    </w:p>
    <w:p w14:paraId="3AAD3F15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 xml:space="preserve">Creating engaging social media content for boot camps, Campus Ambassador Programs, Podcasts, </w:t>
      </w:r>
      <w:r w:rsidR="00A409CC" w:rsidRPr="00AC4657">
        <w:rPr>
          <w:rFonts w:ascii="Cambria" w:eastAsia="Garamond" w:hAnsi="Cambria" w:cs="Garamond"/>
        </w:rPr>
        <w:t>social media</w:t>
      </w:r>
    </w:p>
    <w:p w14:paraId="73888DC1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engagement, etc. for LinkedIn and Instagram.</w:t>
      </w:r>
    </w:p>
    <w:p w14:paraId="043009A5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Writing WhatsApp content on LawSikho boot camps, Campus Ambassador Programs, Podcasts, etc.</w:t>
      </w:r>
    </w:p>
    <w:p w14:paraId="62D926DD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Researching on topics for podcast episodes and writing episode summaries for podcasts.</w:t>
      </w:r>
    </w:p>
    <w:p w14:paraId="751BDF69" w14:textId="4A02A74E" w:rsidR="00CA7FDA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Conducting team meetings and co-assisting the project manager for the Campus Ambassador program.</w:t>
      </w:r>
    </w:p>
    <w:p w14:paraId="294EEF38" w14:textId="77777777" w:rsidR="0072096D" w:rsidRPr="00AC4657" w:rsidRDefault="0072096D" w:rsidP="0072096D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</w:p>
    <w:p w14:paraId="135EF20E" w14:textId="03EA37D1" w:rsidR="008A254A" w:rsidRPr="00AC4657" w:rsidRDefault="008A254A" w:rsidP="00AF5EB0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t>Metacept-IP</w:t>
      </w:r>
      <w:r w:rsidR="000313A4" w:rsidRPr="00AC4657">
        <w:rPr>
          <w:rFonts w:ascii="Cambria" w:eastAsia="Garamond" w:hAnsi="Cambria" w:cs="Garamond"/>
          <w:b/>
        </w:rPr>
        <w:t xml:space="preserve">                                                                                                                        </w:t>
      </w:r>
      <w:r w:rsidR="000313A4" w:rsidRPr="00AC4657">
        <w:rPr>
          <w:rFonts w:ascii="Cambria" w:hAnsi="Cambria"/>
          <w:b/>
          <w:bCs/>
        </w:rPr>
        <w:t>F</w:t>
      </w:r>
      <w:r w:rsidR="00CC6F73" w:rsidRPr="00AC4657">
        <w:rPr>
          <w:rFonts w:ascii="Cambria" w:hAnsi="Cambria"/>
          <w:b/>
          <w:bCs/>
        </w:rPr>
        <w:t>EBRUARY</w:t>
      </w:r>
      <w:r w:rsidR="000313A4" w:rsidRPr="00AC4657">
        <w:rPr>
          <w:rFonts w:ascii="Cambria" w:hAnsi="Cambria"/>
          <w:b/>
          <w:bCs/>
        </w:rPr>
        <w:t xml:space="preserve"> 2021 </w:t>
      </w:r>
      <w:r w:rsidR="00AC4657" w:rsidRPr="00AC4657">
        <w:rPr>
          <w:rFonts w:ascii="Cambria" w:hAnsi="Cambria"/>
          <w:b/>
          <w:bCs/>
        </w:rPr>
        <w:t>-</w:t>
      </w:r>
      <w:r w:rsidR="000313A4" w:rsidRPr="00AC4657">
        <w:rPr>
          <w:rFonts w:ascii="Cambria" w:hAnsi="Cambria"/>
          <w:b/>
          <w:bCs/>
        </w:rPr>
        <w:t xml:space="preserve"> M</w:t>
      </w:r>
      <w:r w:rsidR="00CC6F73" w:rsidRPr="00AC4657">
        <w:rPr>
          <w:rFonts w:ascii="Cambria" w:hAnsi="Cambria"/>
          <w:b/>
          <w:bCs/>
        </w:rPr>
        <w:t>ARCH</w:t>
      </w:r>
      <w:r w:rsidR="000313A4" w:rsidRPr="00AC4657">
        <w:rPr>
          <w:rFonts w:ascii="Cambria" w:hAnsi="Cambria"/>
          <w:b/>
          <w:bCs/>
        </w:rPr>
        <w:t xml:space="preserve"> 2021</w:t>
      </w:r>
    </w:p>
    <w:p w14:paraId="1610F4AB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the proposition "NPD Revised Report Analysis and Comparison with Older Report".</w:t>
      </w:r>
    </w:p>
    <w:p w14:paraId="7F0CD223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 xml:space="preserve">Researched on the proposition "What ahead of </w:t>
      </w:r>
      <w:r w:rsidR="00430746" w:rsidRPr="00AC4657">
        <w:rPr>
          <w:rFonts w:ascii="Cambria" w:eastAsia="Garamond" w:hAnsi="Cambria" w:cs="Garamond"/>
        </w:rPr>
        <w:t>IPAB?</w:t>
      </w:r>
      <w:r w:rsidRPr="00AC4657">
        <w:rPr>
          <w:rFonts w:ascii="Cambria" w:eastAsia="Garamond" w:hAnsi="Cambria" w:cs="Garamond"/>
        </w:rPr>
        <w:t xml:space="preserve"> Tribunal Reforms (Rationalization and Conditions of Services) Bill, 2021".</w:t>
      </w:r>
    </w:p>
    <w:p w14:paraId="5F6352AD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on the proposition "The New IT Rules 2021".</w:t>
      </w:r>
    </w:p>
    <w:p w14:paraId="73D93274" w14:textId="177E327B" w:rsidR="008C021E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Performed Case Analysis on “Spalding vs. Gamage” and “Tiffany vs. eBay”.</w:t>
      </w:r>
    </w:p>
    <w:p w14:paraId="1C193007" w14:textId="77777777" w:rsidR="0072096D" w:rsidRPr="00AC4657" w:rsidRDefault="0072096D" w:rsidP="0072096D">
      <w:pPr>
        <w:tabs>
          <w:tab w:val="left" w:pos="516"/>
        </w:tabs>
        <w:spacing w:after="0"/>
        <w:ind w:left="360"/>
        <w:jc w:val="both"/>
        <w:rPr>
          <w:rFonts w:ascii="Cambria" w:eastAsia="Garamond" w:hAnsi="Cambria" w:cs="Garamond"/>
        </w:rPr>
      </w:pPr>
    </w:p>
    <w:p w14:paraId="0C8A97AB" w14:textId="115B79A2" w:rsidR="008A254A" w:rsidRPr="00AC4657" w:rsidRDefault="008A254A" w:rsidP="008A254A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t>NitiNyaya Law Offices</w:t>
      </w:r>
      <w:r w:rsidR="00CA7FDA" w:rsidRPr="00AC4657">
        <w:rPr>
          <w:rFonts w:ascii="Cambria" w:eastAsia="Garamond" w:hAnsi="Cambria" w:cs="Garamond"/>
          <w:b/>
        </w:rPr>
        <w:t>, Delhi India</w:t>
      </w:r>
      <w:r w:rsidR="006F4BC3" w:rsidRPr="00AC4657">
        <w:rPr>
          <w:rFonts w:ascii="Cambria" w:eastAsia="Garamond" w:hAnsi="Cambria" w:cs="Garamond"/>
          <w:b/>
        </w:rPr>
        <w:t xml:space="preserve">                                                              </w:t>
      </w:r>
      <w:r w:rsidR="00455AC3" w:rsidRPr="00AC4657">
        <w:rPr>
          <w:rFonts w:ascii="Cambria" w:eastAsia="Garamond" w:hAnsi="Cambria" w:cs="Garamond"/>
          <w:b/>
        </w:rPr>
        <w:t xml:space="preserve"> </w:t>
      </w:r>
      <w:r w:rsidR="006F4BC3" w:rsidRPr="00AC4657">
        <w:rPr>
          <w:rFonts w:ascii="Cambria" w:eastAsia="Garamond" w:hAnsi="Cambria" w:cs="Garamond"/>
          <w:b/>
        </w:rPr>
        <w:t xml:space="preserve">        </w:t>
      </w:r>
      <w:r w:rsidR="00455AC3" w:rsidRPr="00AC4657">
        <w:rPr>
          <w:rFonts w:ascii="Cambria" w:hAnsi="Cambria"/>
          <w:b/>
        </w:rPr>
        <w:t>D</w:t>
      </w:r>
      <w:r w:rsidR="00CC6F73" w:rsidRPr="00AC4657">
        <w:rPr>
          <w:rFonts w:ascii="Cambria" w:hAnsi="Cambria"/>
          <w:b/>
        </w:rPr>
        <w:t>ECEMBER</w:t>
      </w:r>
      <w:r w:rsidR="00455AC3" w:rsidRPr="00AC4657">
        <w:rPr>
          <w:rFonts w:ascii="Cambria" w:hAnsi="Cambria"/>
          <w:b/>
        </w:rPr>
        <w:t xml:space="preserve"> 2021 </w:t>
      </w:r>
      <w:r w:rsidR="00AC4657" w:rsidRPr="00AC4657">
        <w:rPr>
          <w:rFonts w:ascii="Cambria" w:hAnsi="Cambria"/>
          <w:b/>
        </w:rPr>
        <w:t>-</w:t>
      </w:r>
      <w:r w:rsidR="00455AC3" w:rsidRPr="00AC4657">
        <w:rPr>
          <w:rFonts w:ascii="Cambria" w:hAnsi="Cambria"/>
          <w:b/>
        </w:rPr>
        <w:t xml:space="preserve"> J</w:t>
      </w:r>
      <w:r w:rsidR="00CC6F73" w:rsidRPr="00AC4657">
        <w:rPr>
          <w:rFonts w:ascii="Cambria" w:hAnsi="Cambria"/>
          <w:b/>
        </w:rPr>
        <w:t>ANUARY</w:t>
      </w:r>
      <w:r w:rsidR="00455AC3" w:rsidRPr="00AC4657">
        <w:rPr>
          <w:rFonts w:ascii="Cambria" w:hAnsi="Cambria"/>
          <w:b/>
        </w:rPr>
        <w:t xml:space="preserve"> 2021</w:t>
      </w:r>
    </w:p>
    <w:p w14:paraId="029FE739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Wrote an article titled "The Farm Bills 2020: A Detailed Analysis and Overview" and the same have been published in Latest Laws.</w:t>
      </w:r>
    </w:p>
    <w:p w14:paraId="3DDE3BC0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Wrote a story titled “Rohan’s School Project” based on Intellectual Property Rights for publication of a law-centric storybook.</w:t>
      </w:r>
    </w:p>
    <w:p w14:paraId="62648293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case judgments and legal provisions relating to the Transfer of Property Act, Prevention Against Money Laundering Act, etc.</w:t>
      </w:r>
    </w:p>
    <w:p w14:paraId="17A2D11E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Event management and organized team meetings.</w:t>
      </w:r>
    </w:p>
    <w:p w14:paraId="64F9A396" w14:textId="2EA8AA87" w:rsidR="00430746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Drafted questions based on Indian Polity and other legal topics for a quiz event.</w:t>
      </w:r>
    </w:p>
    <w:p w14:paraId="188AD708" w14:textId="77777777" w:rsidR="0072096D" w:rsidRPr="00AC4657" w:rsidRDefault="0072096D" w:rsidP="0072096D">
      <w:pPr>
        <w:pStyle w:val="ListParagraph"/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</w:p>
    <w:p w14:paraId="796BA650" w14:textId="63A6C71B" w:rsidR="006D5538" w:rsidRPr="00AC4657" w:rsidRDefault="008A254A" w:rsidP="006D5538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Cambria" w:hAnsi="Cambria" w:cs="Cambria"/>
          <w:b/>
        </w:rPr>
        <w:lastRenderedPageBreak/>
        <w:t>C</w:t>
      </w:r>
      <w:r w:rsidRPr="00AC4657">
        <w:rPr>
          <w:rFonts w:ascii="Cambria" w:eastAsia="Garamond" w:hAnsi="Cambria" w:cs="Garamond"/>
          <w:b/>
        </w:rPr>
        <w:t>enter for Intellectual Property Research and Advocacy</w:t>
      </w:r>
      <w:r w:rsidR="003C644F" w:rsidRPr="00AC4657">
        <w:rPr>
          <w:rFonts w:ascii="Cambria" w:eastAsia="Garamond" w:hAnsi="Cambria" w:cs="Garamond"/>
          <w:b/>
        </w:rPr>
        <w:t xml:space="preserve"> (NLSIU)</w:t>
      </w:r>
      <w:r w:rsidRPr="00AC4657">
        <w:rPr>
          <w:rFonts w:ascii="Cambria" w:eastAsia="Garamond" w:hAnsi="Cambria" w:cs="Garamond"/>
          <w:b/>
        </w:rPr>
        <w:t>, Bangalore, Indi</w:t>
      </w:r>
      <w:r w:rsidR="00B72B0F" w:rsidRPr="00AC4657">
        <w:rPr>
          <w:rFonts w:ascii="Cambria" w:eastAsia="Garamond" w:hAnsi="Cambria" w:cs="Garamond"/>
          <w:b/>
        </w:rPr>
        <w:t xml:space="preserve">a     </w:t>
      </w:r>
      <w:r w:rsidR="00AC4657" w:rsidRPr="00AC4657">
        <w:rPr>
          <w:rFonts w:ascii="Cambria" w:eastAsia="Garamond" w:hAnsi="Cambria" w:cs="Garamond"/>
          <w:b/>
        </w:rPr>
        <w:t xml:space="preserve">                 </w:t>
      </w:r>
      <w:r w:rsidR="00BA768C" w:rsidRPr="00AC4657">
        <w:rPr>
          <w:rFonts w:ascii="Cambria" w:eastAsia="Garamond" w:hAnsi="Cambria" w:cs="Garamond"/>
          <w:b/>
        </w:rPr>
        <w:t xml:space="preserve">NOVEMBER </w:t>
      </w:r>
      <w:r w:rsidR="00AC4657" w:rsidRPr="00AC4657">
        <w:rPr>
          <w:rFonts w:ascii="Cambria" w:eastAsia="Garamond" w:hAnsi="Cambria" w:cs="Garamond"/>
          <w:b/>
        </w:rPr>
        <w:t>2021 - DECEMBER 2021</w:t>
      </w:r>
    </w:p>
    <w:p w14:paraId="6C39604E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and submitted weekly write-ups on topics like “How Copyright Reshaped the Horror Genre”, “India vs. Pakistan: The GI War on Basmati”.</w:t>
      </w:r>
    </w:p>
    <w:p w14:paraId="00F86EEC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and wrote a paper on “Digital Piracy and the IPR Provisions in India”.</w:t>
      </w:r>
    </w:p>
    <w:p w14:paraId="6DD735B5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Assisted the Research Associates in researching US Copyright Law and provisions about Copyright Societies in the US.</w:t>
      </w:r>
    </w:p>
    <w:p w14:paraId="11441EFF" w14:textId="71D4052B" w:rsidR="00115551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Performed case analysis on “M/S Castrol Limited &amp; Anr. vs Iqbal Singh Chawla &amp; Anr.”</w:t>
      </w:r>
    </w:p>
    <w:p w14:paraId="2F854D34" w14:textId="77777777" w:rsidR="0072096D" w:rsidRPr="00AC4657" w:rsidRDefault="0072096D" w:rsidP="0072096D">
      <w:pPr>
        <w:tabs>
          <w:tab w:val="left" w:pos="516"/>
        </w:tabs>
        <w:spacing w:after="0"/>
        <w:ind w:left="360"/>
        <w:jc w:val="both"/>
        <w:rPr>
          <w:rFonts w:ascii="Cambria" w:eastAsia="Garamond" w:hAnsi="Cambria" w:cs="Garamond"/>
        </w:rPr>
      </w:pPr>
    </w:p>
    <w:p w14:paraId="186BF746" w14:textId="0E48755E" w:rsidR="00D7527B" w:rsidRPr="00AC4657" w:rsidRDefault="006D5538" w:rsidP="00D7527B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t>IPLEADERS</w:t>
      </w:r>
      <w:r w:rsidR="003C644F" w:rsidRPr="00AC4657">
        <w:rPr>
          <w:rFonts w:ascii="Cambria" w:eastAsia="Garamond" w:hAnsi="Cambria" w:cs="Garamond"/>
          <w:b/>
        </w:rPr>
        <w:t xml:space="preserve">, </w:t>
      </w:r>
      <w:r w:rsidRPr="00AC4657">
        <w:rPr>
          <w:rFonts w:ascii="Cambria" w:eastAsia="Garamond" w:hAnsi="Cambria" w:cs="Garamond"/>
          <w:b/>
        </w:rPr>
        <w:t>Delhi, India</w:t>
      </w:r>
      <w:r w:rsidR="00C120CB" w:rsidRPr="00AC4657">
        <w:rPr>
          <w:rFonts w:ascii="Cambria" w:eastAsia="Garamond" w:hAnsi="Cambria" w:cs="Garamond"/>
          <w:b/>
        </w:rPr>
        <w:t xml:space="preserve">                                                                                                               </w:t>
      </w:r>
      <w:r w:rsidR="00C120CB" w:rsidRPr="00AC4657">
        <w:rPr>
          <w:rFonts w:ascii="Cambria" w:hAnsi="Cambria"/>
          <w:b/>
          <w:bCs/>
        </w:rPr>
        <w:t>A</w:t>
      </w:r>
      <w:r w:rsidR="00AC4657" w:rsidRPr="00AC4657">
        <w:rPr>
          <w:rFonts w:ascii="Cambria" w:hAnsi="Cambria"/>
          <w:b/>
          <w:bCs/>
        </w:rPr>
        <w:t>PRIL</w:t>
      </w:r>
      <w:r w:rsidR="00C120CB" w:rsidRPr="00AC4657">
        <w:rPr>
          <w:rFonts w:ascii="Cambria" w:hAnsi="Cambria"/>
          <w:b/>
          <w:bCs/>
        </w:rPr>
        <w:t xml:space="preserve"> 2020 - M</w:t>
      </w:r>
      <w:r w:rsidR="00AC4657" w:rsidRPr="00AC4657">
        <w:rPr>
          <w:rFonts w:ascii="Cambria" w:hAnsi="Cambria"/>
          <w:b/>
          <w:bCs/>
        </w:rPr>
        <w:t>AY</w:t>
      </w:r>
      <w:r w:rsidR="00C120CB" w:rsidRPr="00AC4657">
        <w:rPr>
          <w:rFonts w:ascii="Cambria" w:hAnsi="Cambria"/>
          <w:b/>
          <w:bCs/>
        </w:rPr>
        <w:t xml:space="preserve"> 2020</w:t>
      </w:r>
    </w:p>
    <w:p w14:paraId="65D9941F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Wrote 15 articles and reviewed 40 articles within the stipulated time.</w:t>
      </w:r>
    </w:p>
    <w:p w14:paraId="21910B7A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Cs/>
        </w:rPr>
        <w:t>Each article contained at least 2000 words and had to be submitted daily.</w:t>
      </w:r>
    </w:p>
    <w:p w14:paraId="628796D7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The topics of the articles written were from the area of Criminal Law, Constitution, Partnership Act, Arbitration and Mediation, Family Law, etc</w:t>
      </w:r>
      <w:r w:rsidR="00D7527B" w:rsidRPr="00AC4657">
        <w:rPr>
          <w:rFonts w:ascii="Cambria" w:eastAsia="Garamond" w:hAnsi="Cambria" w:cs="Garamond"/>
          <w:color w:val="000000"/>
        </w:rPr>
        <w:t>.</w:t>
      </w:r>
    </w:p>
    <w:p w14:paraId="2D6B81DA" w14:textId="42E864BB" w:rsidR="001303F7" w:rsidRPr="00AC4657" w:rsidRDefault="001303F7" w:rsidP="001303F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Reviewed articles on topics related to Cyber Law, NDPS, Criminal Law, Contract Law, Family Law, etc.</w:t>
      </w:r>
    </w:p>
    <w:p w14:paraId="1A96D060" w14:textId="77777777" w:rsidR="0072096D" w:rsidRPr="00AC4657" w:rsidRDefault="0072096D" w:rsidP="0072096D">
      <w:p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</w:p>
    <w:p w14:paraId="72AA1999" w14:textId="4EAFD604" w:rsidR="002743BF" w:rsidRPr="00AC4657" w:rsidRDefault="00C60CE4" w:rsidP="00E9102C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t>Advocate Amritam Mandal</w:t>
      </w:r>
      <w:r w:rsidR="003C644F" w:rsidRPr="00AC4657">
        <w:rPr>
          <w:rFonts w:ascii="Cambria" w:eastAsia="Garamond" w:hAnsi="Cambria" w:cs="Garamond"/>
          <w:b/>
        </w:rPr>
        <w:t xml:space="preserve">, </w:t>
      </w:r>
      <w:r w:rsidRPr="00AC4657">
        <w:rPr>
          <w:rFonts w:ascii="Cambria" w:eastAsia="Garamond" w:hAnsi="Cambria" w:cs="Garamond"/>
          <w:b/>
          <w:color w:val="000000"/>
        </w:rPr>
        <w:t xml:space="preserve">High Court of </w:t>
      </w:r>
      <w:r w:rsidRPr="00AC4657">
        <w:rPr>
          <w:rFonts w:ascii="Cambria" w:eastAsia="Garamond" w:hAnsi="Cambria" w:cs="Garamond"/>
          <w:b/>
        </w:rPr>
        <w:t>Kolkata</w:t>
      </w:r>
      <w:r w:rsidR="00DE0EED" w:rsidRPr="00AC4657">
        <w:rPr>
          <w:rFonts w:ascii="Cambria" w:eastAsia="Garamond" w:hAnsi="Cambria" w:cs="Garamond"/>
          <w:b/>
        </w:rPr>
        <w:t xml:space="preserve">                                 </w:t>
      </w:r>
      <w:r w:rsidR="00094E64">
        <w:rPr>
          <w:rFonts w:ascii="Cambria" w:eastAsia="Garamond" w:hAnsi="Cambria" w:cs="Garamond"/>
          <w:b/>
        </w:rPr>
        <w:t xml:space="preserve"> </w:t>
      </w:r>
      <w:r w:rsidR="00DE0EED" w:rsidRPr="00AC4657">
        <w:rPr>
          <w:rFonts w:ascii="Cambria" w:hAnsi="Cambria"/>
          <w:b/>
          <w:bCs/>
        </w:rPr>
        <w:t>N</w:t>
      </w:r>
      <w:r w:rsidR="00AC4657" w:rsidRPr="00AC4657">
        <w:rPr>
          <w:rFonts w:ascii="Cambria" w:hAnsi="Cambria"/>
          <w:b/>
          <w:bCs/>
        </w:rPr>
        <w:t>OVEMBER</w:t>
      </w:r>
      <w:r w:rsidR="00DE0EED" w:rsidRPr="00AC4657">
        <w:rPr>
          <w:rFonts w:ascii="Cambria" w:hAnsi="Cambria"/>
          <w:b/>
          <w:bCs/>
        </w:rPr>
        <w:t xml:space="preserve"> 2019 - D</w:t>
      </w:r>
      <w:r w:rsidR="00AC4657" w:rsidRPr="00AC4657">
        <w:rPr>
          <w:rFonts w:ascii="Cambria" w:hAnsi="Cambria"/>
          <w:b/>
          <w:bCs/>
        </w:rPr>
        <w:t>ECEMBER</w:t>
      </w:r>
      <w:r w:rsidR="00DE0EED" w:rsidRPr="00AC4657">
        <w:rPr>
          <w:rFonts w:ascii="Cambria" w:hAnsi="Cambria"/>
          <w:b/>
          <w:bCs/>
        </w:rPr>
        <w:t xml:space="preserve"> 2019</w:t>
      </w:r>
    </w:p>
    <w:p w14:paraId="6CDB7121" w14:textId="77777777" w:rsidR="00A5278B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  <w:color w:val="000000"/>
        </w:rPr>
        <w:t>Attended and assisted in Civil proceedings by putting forward personal opinions and suggestions.</w:t>
      </w:r>
    </w:p>
    <w:p w14:paraId="46468A12" w14:textId="77777777" w:rsidR="00A5278B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</w:rPr>
        <w:t>Assisted in drafting</w:t>
      </w:r>
      <w:r w:rsidRPr="00AC4657">
        <w:rPr>
          <w:rFonts w:ascii="Cambria" w:eastAsia="Garamond" w:hAnsi="Cambria" w:cs="Garamond"/>
          <w:color w:val="000000"/>
        </w:rPr>
        <w:t xml:space="preserve"> </w:t>
      </w:r>
      <w:r w:rsidRPr="00AC4657">
        <w:rPr>
          <w:rFonts w:ascii="Cambria" w:eastAsia="Garamond" w:hAnsi="Cambria" w:cs="Garamond"/>
        </w:rPr>
        <w:t>Written Statements, appeals, Revisions, Affidavits, etc</w:t>
      </w:r>
      <w:r w:rsidRPr="00AC4657">
        <w:rPr>
          <w:rFonts w:ascii="Cambria" w:eastAsia="Garamond" w:hAnsi="Cambria" w:cs="Garamond"/>
          <w:color w:val="000000"/>
        </w:rPr>
        <w:t>.</w:t>
      </w:r>
    </w:p>
    <w:p w14:paraId="00000029" w14:textId="0A24F137" w:rsidR="00DA580A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</w:rPr>
        <w:t>Checking cause list in Court.</w:t>
      </w:r>
    </w:p>
    <w:p w14:paraId="1530AA85" w14:textId="77777777" w:rsidR="0072096D" w:rsidRPr="00AC4657" w:rsidRDefault="0072096D" w:rsidP="0072096D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</w:p>
    <w:p w14:paraId="0000002A" w14:textId="2E67C2C7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  <w:i/>
        </w:rPr>
      </w:pPr>
      <w:sdt>
        <w:sdtPr>
          <w:rPr>
            <w:rFonts w:ascii="Cambria" w:hAnsi="Cambria"/>
          </w:rPr>
          <w:tag w:val="goog_rdk_5"/>
          <w:id w:val="1202596816"/>
          <w:showingPlcHdr/>
        </w:sdtPr>
        <w:sdtContent>
          <w:r w:rsidR="0072096D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Co-Curriculars</w:t>
      </w:r>
    </w:p>
    <w:p w14:paraId="12A6A5B1" w14:textId="1B8FDF9F" w:rsidR="00DA31E8" w:rsidRPr="00AC4657" w:rsidRDefault="00246905" w:rsidP="00DA31E8">
      <w:pPr>
        <w:numPr>
          <w:ilvl w:val="0"/>
          <w:numId w:val="8"/>
        </w:numPr>
        <w:spacing w:after="0" w:line="240" w:lineRule="auto"/>
        <w:ind w:left="0" w:right="27" w:hanging="284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  <w:b/>
        </w:rPr>
        <w:t>Course titled ‘</w:t>
      </w:r>
      <w:r w:rsidR="00EE35FB" w:rsidRPr="00AC4657">
        <w:rPr>
          <w:rFonts w:ascii="Cambria" w:eastAsia="Cambria" w:hAnsi="Cambria" w:cs="Cambria"/>
          <w:b/>
        </w:rPr>
        <w:t>Diploma in Intellectual Property Rights, Media, and Entertainment Law</w:t>
      </w:r>
      <w:r w:rsidRPr="00AC4657">
        <w:rPr>
          <w:rFonts w:ascii="Cambria" w:eastAsia="Cambria" w:hAnsi="Cambria" w:cs="Cambria"/>
          <w:b/>
        </w:rPr>
        <w:t>’ by LawSi</w:t>
      </w:r>
      <w:r w:rsidR="001D600B" w:rsidRPr="00AC4657">
        <w:rPr>
          <w:rFonts w:ascii="Cambria" w:eastAsia="Cambria" w:hAnsi="Cambria" w:cs="Cambria"/>
          <w:b/>
        </w:rPr>
        <w:t>kho</w:t>
      </w:r>
      <w:r w:rsidR="00CB63E4" w:rsidRPr="00AC4657">
        <w:rPr>
          <w:rFonts w:ascii="Cambria" w:eastAsia="Cambria" w:hAnsi="Cambria" w:cs="Cambria"/>
          <w:b/>
        </w:rPr>
        <w:t xml:space="preserve"> </w:t>
      </w:r>
      <w:r w:rsidR="00D37D62" w:rsidRPr="00AC4657">
        <w:rPr>
          <w:rFonts w:ascii="Cambria" w:eastAsia="Cambria" w:hAnsi="Cambria" w:cs="Cambria"/>
          <w:b/>
        </w:rPr>
        <w:t xml:space="preserve">   March 2020 – </w:t>
      </w:r>
      <w:r w:rsidR="00D37D62" w:rsidRPr="00AC4657">
        <w:rPr>
          <w:rFonts w:ascii="Cambria" w:eastAsia="Arial" w:hAnsi="Cambria" w:cs="Arial"/>
          <w:b/>
        </w:rPr>
        <w:t>March</w:t>
      </w:r>
      <w:r w:rsidR="00D37D62" w:rsidRPr="00AC4657">
        <w:rPr>
          <w:rFonts w:ascii="Cambria" w:eastAsia="Cambria" w:hAnsi="Cambria" w:cs="Cambria"/>
          <w:b/>
        </w:rPr>
        <w:t xml:space="preserve"> 2021</w:t>
      </w:r>
      <w:r w:rsidR="00CB63E4" w:rsidRPr="00AC4657">
        <w:rPr>
          <w:rFonts w:ascii="Cambria" w:eastAsia="Cambria" w:hAnsi="Cambria" w:cs="Cambria"/>
          <w:b/>
        </w:rPr>
        <w:t xml:space="preserve">    </w:t>
      </w:r>
      <w:r w:rsidR="00A5278B" w:rsidRPr="00AC4657">
        <w:rPr>
          <w:rFonts w:ascii="Cambria" w:eastAsia="Cambria" w:hAnsi="Cambria" w:cs="Cambria"/>
          <w:b/>
        </w:rPr>
        <w:t xml:space="preserve">    </w:t>
      </w:r>
      <w:r w:rsidR="00D37D62" w:rsidRPr="00AC4657">
        <w:rPr>
          <w:rFonts w:ascii="Cambria" w:eastAsia="Cambria" w:hAnsi="Cambria" w:cs="Cambria"/>
          <w:b/>
        </w:rPr>
        <w:t xml:space="preserve">      </w:t>
      </w:r>
      <w:r w:rsidR="00573A10" w:rsidRPr="00AC4657">
        <w:rPr>
          <w:rFonts w:ascii="Cambria" w:eastAsia="Cambria" w:hAnsi="Cambria" w:cs="Cambria"/>
          <w:b/>
        </w:rPr>
        <w:t xml:space="preserve">         </w:t>
      </w:r>
      <w:r w:rsidR="00CB63E4" w:rsidRPr="00AC4657">
        <w:rPr>
          <w:rFonts w:ascii="Cambria" w:eastAsia="Cambria" w:hAnsi="Cambria" w:cs="Cambria"/>
          <w:b/>
        </w:rPr>
        <w:t xml:space="preserve">               </w:t>
      </w:r>
    </w:p>
    <w:p w14:paraId="47D0E7B1" w14:textId="77777777" w:rsidR="005B28B7" w:rsidRPr="00AC4657" w:rsidRDefault="00DA31E8" w:rsidP="005B28B7">
      <w:pPr>
        <w:pStyle w:val="ListParagraph"/>
        <w:numPr>
          <w:ilvl w:val="0"/>
          <w:numId w:val="2"/>
        </w:numPr>
        <w:rPr>
          <w:rFonts w:ascii="Cambria" w:hAnsi="Cambria" w:cs="Arial"/>
          <w:color w:val="000000"/>
        </w:rPr>
      </w:pPr>
      <w:r w:rsidRPr="00AC4657">
        <w:rPr>
          <w:rFonts w:ascii="Cambria" w:hAnsi="Cambria"/>
          <w:b/>
          <w:bCs/>
        </w:rPr>
        <w:t>Copyright:</w:t>
      </w:r>
      <w:r w:rsidRPr="00AC4657">
        <w:rPr>
          <w:rFonts w:ascii="Cambria" w:hAnsi="Cambria"/>
        </w:rPr>
        <w:t xml:space="preserve"> Drafting </w:t>
      </w:r>
      <w:r w:rsidR="00650E1B" w:rsidRPr="00AC4657">
        <w:rPr>
          <w:rFonts w:ascii="Cambria" w:hAnsi="Cambria"/>
        </w:rPr>
        <w:t xml:space="preserve">clauses of </w:t>
      </w:r>
      <w:r w:rsidR="00FB0640" w:rsidRPr="00AC4657">
        <w:rPr>
          <w:rFonts w:ascii="Cambria" w:hAnsi="Cambria"/>
        </w:rPr>
        <w:t>S</w:t>
      </w:r>
      <w:r w:rsidRPr="00AC4657">
        <w:rPr>
          <w:rFonts w:ascii="Cambria" w:hAnsi="Cambria"/>
        </w:rPr>
        <w:t xml:space="preserve">howrunner </w:t>
      </w:r>
      <w:r w:rsidR="00FB0640" w:rsidRPr="00AC4657">
        <w:rPr>
          <w:rFonts w:ascii="Cambria" w:hAnsi="Cambria"/>
        </w:rPr>
        <w:t>A</w:t>
      </w:r>
      <w:r w:rsidRPr="00AC4657">
        <w:rPr>
          <w:rFonts w:ascii="Cambria" w:hAnsi="Cambria"/>
        </w:rPr>
        <w:t xml:space="preserve">greements, </w:t>
      </w:r>
      <w:r w:rsidR="007D18B8" w:rsidRPr="00AC4657">
        <w:rPr>
          <w:rFonts w:ascii="Cambria" w:hAnsi="Cambria"/>
        </w:rPr>
        <w:t xml:space="preserve">isolated events with celebrity services, </w:t>
      </w:r>
      <w:r w:rsidR="00FB0640" w:rsidRPr="00AC4657">
        <w:rPr>
          <w:rFonts w:ascii="Cambria" w:hAnsi="Cambria"/>
        </w:rPr>
        <w:t>C</w:t>
      </w:r>
      <w:r w:rsidR="007E14D6" w:rsidRPr="00AC4657">
        <w:rPr>
          <w:rFonts w:ascii="Cambria" w:hAnsi="Cambria"/>
        </w:rPr>
        <w:t xml:space="preserve">opyright licensing and transfer, </w:t>
      </w:r>
      <w:r w:rsidR="00B95601" w:rsidRPr="00AC4657">
        <w:rPr>
          <w:rFonts w:ascii="Cambria" w:hAnsi="Cambria"/>
        </w:rPr>
        <w:t xml:space="preserve">Music </w:t>
      </w:r>
      <w:r w:rsidR="008F36BB" w:rsidRPr="00AC4657">
        <w:rPr>
          <w:rFonts w:ascii="Cambria" w:hAnsi="Cambria"/>
        </w:rPr>
        <w:t>Adaptation</w:t>
      </w:r>
      <w:r w:rsidR="00BC0E62" w:rsidRPr="00AC4657">
        <w:rPr>
          <w:rFonts w:ascii="Cambria" w:hAnsi="Cambria"/>
        </w:rPr>
        <w:t>/</w:t>
      </w:r>
      <w:r w:rsidR="00B95601" w:rsidRPr="00AC4657">
        <w:rPr>
          <w:rFonts w:ascii="Cambria" w:hAnsi="Cambria"/>
        </w:rPr>
        <w:t>Licensing</w:t>
      </w:r>
      <w:r w:rsidR="00BC0E62" w:rsidRPr="00AC4657">
        <w:rPr>
          <w:rFonts w:ascii="Cambria" w:hAnsi="Cambria"/>
        </w:rPr>
        <w:t>/</w:t>
      </w:r>
      <w:r w:rsidR="008F36BB" w:rsidRPr="00AC4657">
        <w:rPr>
          <w:rFonts w:ascii="Cambria" w:hAnsi="Cambria"/>
        </w:rPr>
        <w:t xml:space="preserve">Synchronization Agreements, </w:t>
      </w:r>
      <w:r w:rsidR="00FB0640" w:rsidRPr="00AC4657">
        <w:rPr>
          <w:rFonts w:ascii="Cambria" w:hAnsi="Cambria"/>
        </w:rPr>
        <w:t>T</w:t>
      </w:r>
      <w:r w:rsidR="00CE7C33" w:rsidRPr="00AC4657">
        <w:rPr>
          <w:rFonts w:ascii="Cambria" w:hAnsi="Cambria"/>
        </w:rPr>
        <w:t>alent management agreement,</w:t>
      </w:r>
      <w:r w:rsidR="00AF1FDC" w:rsidRPr="00AC4657">
        <w:rPr>
          <w:rFonts w:ascii="Cambria" w:hAnsi="Cambria"/>
        </w:rPr>
        <w:t xml:space="preserve"> Music rights</w:t>
      </w:r>
      <w:r w:rsidR="00650E1B" w:rsidRPr="00AC4657">
        <w:rPr>
          <w:rFonts w:ascii="Cambria" w:hAnsi="Cambria"/>
        </w:rPr>
        <w:t xml:space="preserve"> distribution agreement</w:t>
      </w:r>
      <w:r w:rsidR="00AF1FDC" w:rsidRPr="00AC4657">
        <w:rPr>
          <w:rFonts w:ascii="Cambria" w:hAnsi="Cambria"/>
        </w:rPr>
        <w:t>,</w:t>
      </w:r>
      <w:r w:rsidR="00E948B1" w:rsidRPr="00AC4657">
        <w:rPr>
          <w:rFonts w:ascii="Cambria" w:hAnsi="Cambria"/>
        </w:rPr>
        <w:t xml:space="preserve"> </w:t>
      </w:r>
      <w:r w:rsidR="00AF1FDC" w:rsidRPr="00AC4657">
        <w:rPr>
          <w:rFonts w:ascii="Cambria" w:hAnsi="Cambria"/>
        </w:rPr>
        <w:t>I</w:t>
      </w:r>
      <w:r w:rsidR="00E948B1" w:rsidRPr="00AC4657">
        <w:rPr>
          <w:rFonts w:ascii="Cambria" w:hAnsi="Cambria"/>
        </w:rPr>
        <w:t>n-Film/Out</w:t>
      </w:r>
      <w:r w:rsidR="00B95B1A" w:rsidRPr="00AC4657">
        <w:rPr>
          <w:rFonts w:ascii="Cambria" w:hAnsi="Cambria"/>
        </w:rPr>
        <w:t>-Film</w:t>
      </w:r>
      <w:r w:rsidR="00E948B1" w:rsidRPr="00AC4657">
        <w:rPr>
          <w:rFonts w:ascii="Cambria" w:hAnsi="Cambria"/>
        </w:rPr>
        <w:t xml:space="preserve"> integration</w:t>
      </w:r>
      <w:r w:rsidR="00B95B1A" w:rsidRPr="00AC4657">
        <w:rPr>
          <w:rFonts w:ascii="Cambria" w:hAnsi="Cambria"/>
        </w:rPr>
        <w:t xml:space="preserve"> agreement, </w:t>
      </w:r>
      <w:r w:rsidR="00C50A9A" w:rsidRPr="00AC4657">
        <w:rPr>
          <w:rFonts w:ascii="Cambria" w:hAnsi="Cambria"/>
        </w:rPr>
        <w:t>Service agreements for commissioned services related to the production of cinematographic films</w:t>
      </w:r>
      <w:r w:rsidR="003548D6" w:rsidRPr="00AC4657">
        <w:rPr>
          <w:rFonts w:ascii="Cambria" w:hAnsi="Cambria"/>
        </w:rPr>
        <w:t xml:space="preserve">, </w:t>
      </w:r>
      <w:r w:rsidR="00FB0640" w:rsidRPr="00AC4657">
        <w:rPr>
          <w:rFonts w:ascii="Cambria" w:hAnsi="Cambria"/>
        </w:rPr>
        <w:t>O</w:t>
      </w:r>
      <w:r w:rsidR="003548D6" w:rsidRPr="00AC4657">
        <w:rPr>
          <w:rFonts w:ascii="Cambria" w:hAnsi="Cambria"/>
        </w:rPr>
        <w:t>ption agreement,</w:t>
      </w:r>
      <w:r w:rsidR="00650E1B" w:rsidRPr="00AC4657">
        <w:rPr>
          <w:rFonts w:ascii="Cambria" w:hAnsi="Cambria"/>
        </w:rPr>
        <w:t xml:space="preserve"> </w:t>
      </w:r>
      <w:r w:rsidR="00FB0640" w:rsidRPr="00AC4657">
        <w:rPr>
          <w:rFonts w:ascii="Cambria" w:hAnsi="Cambria"/>
        </w:rPr>
        <w:t>L</w:t>
      </w:r>
      <w:r w:rsidR="00650E1B" w:rsidRPr="00AC4657">
        <w:rPr>
          <w:rFonts w:ascii="Cambria" w:hAnsi="Cambria"/>
        </w:rPr>
        <w:t xml:space="preserve">ine production agreement, </w:t>
      </w:r>
      <w:r w:rsidR="00FB0640" w:rsidRPr="00AC4657">
        <w:rPr>
          <w:rFonts w:ascii="Cambria" w:hAnsi="Cambria"/>
        </w:rPr>
        <w:t>C</w:t>
      </w:r>
      <w:r w:rsidR="00650E1B" w:rsidRPr="00AC4657">
        <w:rPr>
          <w:rFonts w:ascii="Cambria" w:hAnsi="Cambria"/>
        </w:rPr>
        <w:t xml:space="preserve">o-production agreement, </w:t>
      </w:r>
      <w:r w:rsidR="00B10B2F" w:rsidRPr="00AC4657">
        <w:rPr>
          <w:rFonts w:ascii="Cambria" w:hAnsi="Cambria"/>
        </w:rPr>
        <w:t xml:space="preserve">Addendum and novation agreements and NOCs, </w:t>
      </w:r>
      <w:r w:rsidR="00855C83" w:rsidRPr="00AC4657">
        <w:rPr>
          <w:rFonts w:ascii="Cambria" w:hAnsi="Cambria"/>
        </w:rPr>
        <w:t xml:space="preserve">Agreement for </w:t>
      </w:r>
      <w:r w:rsidR="00AC657E" w:rsidRPr="00AC4657">
        <w:rPr>
          <w:rFonts w:ascii="Cambria" w:hAnsi="Cambria"/>
        </w:rPr>
        <w:t>c</w:t>
      </w:r>
      <w:r w:rsidR="00855C83" w:rsidRPr="00AC4657">
        <w:rPr>
          <w:rFonts w:ascii="Cambria" w:hAnsi="Cambria"/>
        </w:rPr>
        <w:t xml:space="preserve">ommissioning of </w:t>
      </w:r>
      <w:r w:rsidR="00AC657E" w:rsidRPr="00AC4657">
        <w:rPr>
          <w:rFonts w:ascii="Cambria" w:hAnsi="Cambria"/>
        </w:rPr>
        <w:t xml:space="preserve">audio-visual works, </w:t>
      </w:r>
      <w:r w:rsidR="009D2D16" w:rsidRPr="00AC4657">
        <w:rPr>
          <w:rFonts w:ascii="Cambria" w:hAnsi="Cambria"/>
        </w:rPr>
        <w:t>legal opinion, conducting script clearance,</w:t>
      </w:r>
      <w:r w:rsidR="00DA2D3A" w:rsidRPr="00AC4657">
        <w:rPr>
          <w:rFonts w:ascii="Cambria" w:hAnsi="Cambria"/>
        </w:rPr>
        <w:t xml:space="preserve"> </w:t>
      </w:r>
      <w:r w:rsidR="00001EFE" w:rsidRPr="00AC4657">
        <w:rPr>
          <w:rFonts w:ascii="Cambria" w:hAnsi="Cambria"/>
        </w:rPr>
        <w:t>etc.</w:t>
      </w:r>
    </w:p>
    <w:p w14:paraId="53337A22" w14:textId="5DB682EF" w:rsidR="00573A10" w:rsidRPr="00AC4657" w:rsidRDefault="00F82827" w:rsidP="005B28B7">
      <w:pPr>
        <w:pStyle w:val="ListParagraph"/>
        <w:numPr>
          <w:ilvl w:val="0"/>
          <w:numId w:val="2"/>
        </w:numPr>
        <w:rPr>
          <w:rFonts w:ascii="Cambria" w:hAnsi="Cambria" w:cs="Arial"/>
          <w:color w:val="000000"/>
        </w:rPr>
      </w:pPr>
      <w:r w:rsidRPr="00AC4657">
        <w:rPr>
          <w:rFonts w:ascii="Cambria" w:hAnsi="Cambria"/>
          <w:b/>
          <w:bCs/>
        </w:rPr>
        <w:t>Trademark:</w:t>
      </w:r>
      <w:r w:rsidRPr="00AC4657">
        <w:rPr>
          <w:rFonts w:ascii="Cambria" w:hAnsi="Cambria"/>
        </w:rPr>
        <w:t xml:space="preserve"> </w:t>
      </w:r>
      <w:r w:rsidR="00F231F7" w:rsidRPr="00AC4657">
        <w:rPr>
          <w:rFonts w:ascii="Cambria" w:hAnsi="Cambria"/>
        </w:rPr>
        <w:t>classification/searching</w:t>
      </w:r>
      <w:r w:rsidR="00C66B6D" w:rsidRPr="00AC4657">
        <w:rPr>
          <w:rFonts w:ascii="Cambria" w:hAnsi="Cambria"/>
        </w:rPr>
        <w:t xml:space="preserve">/filing of trademark application, </w:t>
      </w:r>
      <w:r w:rsidR="00EE22AF" w:rsidRPr="00AC4657">
        <w:rPr>
          <w:rFonts w:ascii="Cambria" w:hAnsi="Cambria"/>
        </w:rPr>
        <w:t xml:space="preserve">drafting </w:t>
      </w:r>
      <w:r w:rsidR="00BE52DD" w:rsidRPr="00AC4657">
        <w:rPr>
          <w:rFonts w:ascii="Cambria" w:hAnsi="Cambria"/>
        </w:rPr>
        <w:t>pre-publication</w:t>
      </w:r>
      <w:r w:rsidR="00EE22AF" w:rsidRPr="00AC4657">
        <w:rPr>
          <w:rFonts w:ascii="Cambria" w:hAnsi="Cambria"/>
        </w:rPr>
        <w:t xml:space="preserve"> objection and reply to examiner’s report, </w:t>
      </w:r>
      <w:r w:rsidR="00A41DC1" w:rsidRPr="00AC4657">
        <w:rPr>
          <w:rFonts w:ascii="Cambria" w:hAnsi="Cambria"/>
        </w:rPr>
        <w:t xml:space="preserve">submission in support of show cause hearings and user affidavit, </w:t>
      </w:r>
      <w:r w:rsidR="00004CFE" w:rsidRPr="00AC4657">
        <w:rPr>
          <w:rFonts w:ascii="Cambria" w:hAnsi="Cambria"/>
        </w:rPr>
        <w:t xml:space="preserve">drafting notice of opposition and counter statement, </w:t>
      </w:r>
      <w:r w:rsidR="00391A05" w:rsidRPr="00AC4657">
        <w:rPr>
          <w:rFonts w:ascii="Cambria" w:hAnsi="Cambria"/>
        </w:rPr>
        <w:t>drafting affidavit under Rule 45</w:t>
      </w:r>
      <w:r w:rsidR="00EB1565" w:rsidRPr="00AC4657">
        <w:rPr>
          <w:rFonts w:ascii="Cambria" w:hAnsi="Cambria"/>
        </w:rPr>
        <w:t>/46/47, drafting infringement/ passing off suit and reply to infringement/passing off</w:t>
      </w:r>
      <w:r w:rsidR="00891870" w:rsidRPr="00AC4657">
        <w:rPr>
          <w:rFonts w:ascii="Cambria" w:hAnsi="Cambria"/>
        </w:rPr>
        <w:t xml:space="preserve"> suit, </w:t>
      </w:r>
      <w:r w:rsidR="005F512D" w:rsidRPr="00AC4657">
        <w:rPr>
          <w:rFonts w:ascii="Cambria" w:hAnsi="Cambria"/>
        </w:rPr>
        <w:t xml:space="preserve">drafting cease and desist notice and reply, </w:t>
      </w:r>
      <w:r w:rsidR="00A042EF" w:rsidRPr="00AC4657">
        <w:rPr>
          <w:rFonts w:ascii="Cambria" w:hAnsi="Cambria"/>
        </w:rPr>
        <w:t>drafting UDRP complaint</w:t>
      </w:r>
      <w:r w:rsidR="00384F44" w:rsidRPr="00AC4657">
        <w:rPr>
          <w:rFonts w:ascii="Cambria" w:hAnsi="Cambria"/>
        </w:rPr>
        <w:t xml:space="preserve">, </w:t>
      </w:r>
      <w:r w:rsidR="002D4A5A" w:rsidRPr="00AC4657">
        <w:rPr>
          <w:rFonts w:ascii="Cambria" w:hAnsi="Cambria"/>
        </w:rPr>
        <w:t xml:space="preserve">drafting appeal before the IPAB and </w:t>
      </w:r>
      <w:r w:rsidR="00BE52DD" w:rsidRPr="00AC4657">
        <w:rPr>
          <w:rFonts w:ascii="Cambria" w:hAnsi="Cambria"/>
        </w:rPr>
        <w:t>review before the trademark registry.</w:t>
      </w:r>
    </w:p>
    <w:p w14:paraId="00000031" w14:textId="070A7135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  <w:b/>
          <w:smallCaps/>
        </w:rPr>
      </w:pPr>
      <w:sdt>
        <w:sdtPr>
          <w:rPr>
            <w:rFonts w:ascii="Cambria" w:hAnsi="Cambria"/>
          </w:rPr>
          <w:tag w:val="goog_rdk_6"/>
          <w:id w:val="-228395159"/>
          <w:showingPlcHdr/>
        </w:sdtPr>
        <w:sdtContent>
          <w:r w:rsidR="0072096D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Publications</w:t>
      </w:r>
    </w:p>
    <w:p w14:paraId="30A1895A" w14:textId="669F3696" w:rsidR="003426DB" w:rsidRPr="00AC4657" w:rsidRDefault="00246905" w:rsidP="003426DB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Paper tiled </w:t>
      </w:r>
      <w:r w:rsidR="009000D3" w:rsidRPr="00AC4657">
        <w:rPr>
          <w:rFonts w:ascii="Cambria" w:eastAsia="Cambria" w:hAnsi="Cambria" w:cs="Cambria"/>
        </w:rPr>
        <w:t>‘</w:t>
      </w:r>
      <w:r w:rsidR="0092324E" w:rsidRPr="00AC4657">
        <w:rPr>
          <w:rFonts w:ascii="Cambria" w:hAnsi="Cambria" w:cs="Segoe UI"/>
          <w:b/>
          <w:bCs/>
          <w:shd w:val="clear" w:color="auto" w:fill="FFFFFF"/>
        </w:rPr>
        <w:t xml:space="preserve">The Transition Towards Outsider Model: A Change </w:t>
      </w:r>
      <w:r w:rsidR="00750A84" w:rsidRPr="00AC4657">
        <w:rPr>
          <w:rFonts w:ascii="Cambria" w:hAnsi="Cambria" w:cs="Segoe UI"/>
          <w:b/>
          <w:bCs/>
          <w:shd w:val="clear" w:color="auto" w:fill="FFFFFF"/>
        </w:rPr>
        <w:t>in</w:t>
      </w:r>
      <w:r w:rsidR="0092324E" w:rsidRPr="00AC4657">
        <w:rPr>
          <w:rFonts w:ascii="Cambria" w:hAnsi="Cambria" w:cs="Segoe UI"/>
          <w:b/>
          <w:bCs/>
          <w:shd w:val="clear" w:color="auto" w:fill="FFFFFF"/>
        </w:rPr>
        <w:t xml:space="preserve"> The Present Indian Corporate Governance Scenario</w:t>
      </w:r>
      <w:r w:rsidRPr="00AC4657">
        <w:rPr>
          <w:rFonts w:ascii="Cambria" w:eastAsia="Cambria" w:hAnsi="Cambria" w:cs="Cambria"/>
        </w:rPr>
        <w:t>’ published in ‘</w:t>
      </w:r>
      <w:r w:rsidR="005A4525" w:rsidRPr="00AC4657">
        <w:rPr>
          <w:rFonts w:ascii="Cambria" w:hAnsi="Cambria" w:cs="Segoe UI"/>
          <w:shd w:val="clear" w:color="auto" w:fill="FFFFFF"/>
        </w:rPr>
        <w:t>Indian Journal of Law and Legal Research</w:t>
      </w:r>
      <w:r w:rsidRPr="00AC4657">
        <w:rPr>
          <w:rFonts w:ascii="Cambria" w:eastAsia="Cambria" w:hAnsi="Cambria" w:cs="Cambria"/>
        </w:rPr>
        <w:t>’.</w:t>
      </w:r>
      <w:r w:rsidRPr="00AC4657">
        <w:rPr>
          <w:rFonts w:ascii="Cambria" w:eastAsia="Cambria" w:hAnsi="Cambria" w:cs="Cambria"/>
          <w:b/>
        </w:rPr>
        <w:tab/>
      </w:r>
      <w:r w:rsidR="001A336F" w:rsidRPr="00AC4657">
        <w:rPr>
          <w:rFonts w:ascii="Cambria" w:eastAsia="Cambria" w:hAnsi="Cambria" w:cs="Cambria"/>
          <w:b/>
        </w:rPr>
        <w:t xml:space="preserve">   </w:t>
      </w:r>
      <w:r w:rsidR="00202660" w:rsidRPr="00AC4657">
        <w:rPr>
          <w:rFonts w:ascii="Cambria" w:eastAsia="Cambria" w:hAnsi="Cambria" w:cs="Cambria"/>
          <w:b/>
        </w:rPr>
        <w:t xml:space="preserve">               </w:t>
      </w:r>
      <w:r w:rsidR="00202660" w:rsidRPr="00AC4657">
        <w:rPr>
          <w:rFonts w:ascii="Cambria" w:hAnsi="Cambria" w:cs="Segoe UI"/>
          <w:shd w:val="clear" w:color="auto" w:fill="FFFFFF"/>
        </w:rPr>
        <w:t>Mar 26, 2022</w:t>
      </w:r>
      <w:r w:rsidR="001A336F" w:rsidRPr="00AC4657">
        <w:rPr>
          <w:rFonts w:ascii="Cambria" w:eastAsia="Cambria" w:hAnsi="Cambria" w:cs="Cambria"/>
          <w:b/>
        </w:rPr>
        <w:t xml:space="preserve">                                </w:t>
      </w:r>
      <w:r w:rsidR="00C121D0" w:rsidRPr="00AC4657">
        <w:rPr>
          <w:rFonts w:ascii="Cambria" w:eastAsia="Cambria" w:hAnsi="Cambria" w:cs="Cambria"/>
          <w:b/>
        </w:rPr>
        <w:t xml:space="preserve">                   </w:t>
      </w:r>
      <w:r w:rsidR="0041049D" w:rsidRPr="00AC4657">
        <w:rPr>
          <w:rFonts w:ascii="Cambria" w:eastAsia="Cambria" w:hAnsi="Cambria" w:cs="Cambria"/>
          <w:b/>
        </w:rPr>
        <w:t xml:space="preserve">            </w:t>
      </w:r>
    </w:p>
    <w:p w14:paraId="459E088A" w14:textId="2E1DA71B" w:rsidR="0041049D" w:rsidRPr="00AC4657" w:rsidRDefault="0041049D" w:rsidP="0041049D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hAnsi="Cambria" w:cs="Segoe UI"/>
          <w:shd w:val="clear" w:color="auto" w:fill="FFFFFF"/>
        </w:rPr>
        <w:t>-</w:t>
      </w:r>
      <w:r w:rsidRPr="00AC4657">
        <w:rPr>
          <w:rFonts w:ascii="Cambria" w:eastAsia="Cambria" w:hAnsi="Cambria" w:cs="Cambria"/>
        </w:rPr>
        <w:t xml:space="preserve"> ISBN: </w:t>
      </w:r>
      <w:r w:rsidRPr="00AC4657">
        <w:rPr>
          <w:rFonts w:ascii="Cambria" w:hAnsi="Cambria" w:cs="Segoe UI"/>
          <w:shd w:val="clear" w:color="auto" w:fill="FFFFFF"/>
        </w:rPr>
        <w:t>2582-8878</w:t>
      </w:r>
      <w:r w:rsidRPr="00AC4657">
        <w:rPr>
          <w:rFonts w:ascii="Cambria" w:eastAsia="Cambria" w:hAnsi="Cambria" w:cs="Cambria"/>
        </w:rPr>
        <w:t>.</w:t>
      </w:r>
    </w:p>
    <w:p w14:paraId="640AA82A" w14:textId="709D3EAF" w:rsidR="009173DA" w:rsidRPr="00AC4657" w:rsidRDefault="009173DA" w:rsidP="003426DB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>Blog titled</w:t>
      </w:r>
      <w:r w:rsidR="003426DB" w:rsidRPr="00AC4657">
        <w:rPr>
          <w:rFonts w:ascii="Cambria" w:hAnsi="Cambria"/>
        </w:rPr>
        <w:t xml:space="preserve"> </w:t>
      </w:r>
      <w:r w:rsidRPr="00AC4657">
        <w:rPr>
          <w:rFonts w:ascii="Cambria" w:hAnsi="Cambria"/>
          <w:b/>
          <w:bCs/>
        </w:rPr>
        <w:t>‘</w:t>
      </w:r>
      <w:r w:rsidR="003426DB" w:rsidRPr="00AC4657">
        <w:rPr>
          <w:rFonts w:ascii="Cambria" w:hAnsi="Cambria"/>
          <w:b/>
          <w:bCs/>
          <w:color w:val="111111"/>
        </w:rPr>
        <w:t>Process and benefits of a trademark license in India</w:t>
      </w:r>
      <w:r w:rsidR="00F32061" w:rsidRPr="00AC4657">
        <w:rPr>
          <w:rFonts w:ascii="Cambria" w:eastAsia="Cambria" w:hAnsi="Cambria" w:cs="Cambria"/>
          <w:b/>
          <w:bCs/>
        </w:rPr>
        <w:t>’</w:t>
      </w:r>
      <w:r w:rsidRPr="00AC4657">
        <w:rPr>
          <w:rFonts w:ascii="Cambria" w:hAnsi="Cambria"/>
        </w:rPr>
        <w:t xml:space="preserve"> on Ipleaders.</w:t>
      </w:r>
      <w:r w:rsidR="00387A22" w:rsidRPr="00AC4657">
        <w:rPr>
          <w:rFonts w:ascii="Cambria" w:hAnsi="Cambria"/>
        </w:rPr>
        <w:t xml:space="preserve">                       August 2, 2021</w:t>
      </w:r>
      <w:r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                                       </w:t>
      </w:r>
    </w:p>
    <w:p w14:paraId="5F048C5A" w14:textId="2382D525" w:rsidR="003D3FFF" w:rsidRPr="00AC4657" w:rsidRDefault="007E357F" w:rsidP="00231BF1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>Blog titled ‘</w:t>
      </w:r>
      <w:r w:rsidR="00231BF1" w:rsidRPr="00AC4657">
        <w:rPr>
          <w:rFonts w:ascii="Cambria" w:hAnsi="Cambria"/>
          <w:b/>
          <w:bCs/>
        </w:rPr>
        <w:t>What are the challenges of existing IPR legislations in managing emerging environmental issues</w:t>
      </w:r>
      <w:r w:rsidRPr="00AC4657">
        <w:rPr>
          <w:rFonts w:ascii="Cambria" w:eastAsia="Cambria" w:hAnsi="Cambria" w:cs="Cambria"/>
        </w:rPr>
        <w:t>’</w:t>
      </w:r>
      <w:r w:rsidRPr="00AC4657">
        <w:rPr>
          <w:rFonts w:ascii="Cambria" w:hAnsi="Cambria"/>
        </w:rPr>
        <w:t xml:space="preserve"> on Ipleaders.             </w:t>
      </w:r>
      <w:r w:rsidR="00231BF1"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</w:t>
      </w:r>
      <w:r w:rsidR="00202660" w:rsidRPr="00AC4657">
        <w:rPr>
          <w:rFonts w:ascii="Cambria" w:hAnsi="Cambria"/>
        </w:rPr>
        <w:t>May 6, 2021</w:t>
      </w:r>
    </w:p>
    <w:p w14:paraId="78D29021" w14:textId="188780F1" w:rsidR="0005433E" w:rsidRPr="00AC4657" w:rsidRDefault="0005433E" w:rsidP="00C053CC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</w:t>
      </w:r>
      <w:r w:rsidR="00C053CC" w:rsidRPr="00AC4657">
        <w:rPr>
          <w:rFonts w:ascii="Cambria" w:hAnsi="Cambria"/>
          <w:b/>
          <w:bCs/>
        </w:rPr>
        <w:t>What are publicity rights and do they fall within the ambit of IPR</w:t>
      </w:r>
      <w:r w:rsidRPr="00AC4657">
        <w:rPr>
          <w:rFonts w:ascii="Cambria" w:eastAsia="Cambria" w:hAnsi="Cambria" w:cs="Cambria"/>
          <w:b/>
          <w:bCs/>
        </w:rPr>
        <w:t>’</w:t>
      </w:r>
      <w:r w:rsidRPr="00AC4657">
        <w:rPr>
          <w:rFonts w:ascii="Cambria" w:hAnsi="Cambria"/>
          <w:b/>
        </w:rPr>
        <w:t xml:space="preserve"> </w:t>
      </w:r>
      <w:r w:rsidRPr="00AC4657">
        <w:rPr>
          <w:rFonts w:ascii="Cambria" w:hAnsi="Cambria"/>
        </w:rPr>
        <w:t xml:space="preserve">on Ipleaders.        </w:t>
      </w:r>
      <w:r w:rsidR="00843EB3" w:rsidRPr="00AC4657">
        <w:rPr>
          <w:rFonts w:ascii="Cambria" w:hAnsi="Cambria"/>
        </w:rPr>
        <w:t xml:space="preserve">     </w:t>
      </w:r>
      <w:r w:rsidR="003D3FFF" w:rsidRPr="00AC4657">
        <w:rPr>
          <w:rFonts w:ascii="Cambria" w:hAnsi="Cambria"/>
        </w:rPr>
        <w:t xml:space="preserve">December 8, </w:t>
      </w:r>
      <w:r w:rsidR="00843EB3" w:rsidRPr="00AC4657">
        <w:rPr>
          <w:rFonts w:ascii="Cambria" w:hAnsi="Cambria"/>
        </w:rPr>
        <w:t>2020</w:t>
      </w:r>
    </w:p>
    <w:p w14:paraId="28F12073" w14:textId="2B8771C5" w:rsidR="0005433E" w:rsidRPr="00AC4657" w:rsidRDefault="0005433E" w:rsidP="0005433E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Protecting the paintings from being copied</w:t>
      </w:r>
      <w:r w:rsidRPr="00AC4657">
        <w:rPr>
          <w:rFonts w:ascii="Cambria" w:eastAsia="Cambria" w:hAnsi="Cambria" w:cs="Cambria"/>
        </w:rPr>
        <w:t>’</w:t>
      </w:r>
      <w:r w:rsidRPr="00AC4657">
        <w:rPr>
          <w:rFonts w:ascii="Cambria" w:hAnsi="Cambria"/>
          <w:b/>
          <w:bCs/>
        </w:rPr>
        <w:t xml:space="preserve"> </w:t>
      </w:r>
      <w:r w:rsidRPr="00AC4657">
        <w:rPr>
          <w:rFonts w:ascii="Cambria" w:hAnsi="Cambria"/>
        </w:rPr>
        <w:t xml:space="preserve">on Ipleaders.                                 </w:t>
      </w:r>
      <w:r w:rsidR="00202660" w:rsidRPr="00AC4657">
        <w:rPr>
          <w:rFonts w:ascii="Cambria" w:hAnsi="Cambria"/>
        </w:rPr>
        <w:t xml:space="preserve"> November 14, 2020</w:t>
      </w:r>
    </w:p>
    <w:p w14:paraId="4012EDBD" w14:textId="5BDCB582" w:rsidR="00161B81" w:rsidRPr="00AC4657" w:rsidRDefault="00161B81" w:rsidP="00161B81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Cs/>
        </w:rPr>
        <w:t>‘</w:t>
      </w:r>
      <w:r w:rsidRPr="00AC4657">
        <w:rPr>
          <w:rFonts w:ascii="Cambria" w:hAnsi="Cambria"/>
          <w:b/>
          <w:color w:val="111111"/>
        </w:rPr>
        <w:t>All You Need To Know About Family Trade Marks</w:t>
      </w:r>
      <w:r w:rsidRPr="00AC4657">
        <w:rPr>
          <w:rFonts w:ascii="Cambria" w:hAnsi="Cambria"/>
          <w:b/>
          <w:bCs/>
        </w:rPr>
        <w:t xml:space="preserve">’ </w:t>
      </w:r>
      <w:r w:rsidRPr="00AC4657">
        <w:rPr>
          <w:rFonts w:ascii="Cambria" w:hAnsi="Cambria"/>
        </w:rPr>
        <w:t xml:space="preserve">on Ipleaders.                      </w:t>
      </w:r>
      <w:r w:rsidR="00A81889" w:rsidRPr="00AC4657">
        <w:rPr>
          <w:rFonts w:ascii="Cambria" w:hAnsi="Cambria"/>
        </w:rPr>
        <w:t xml:space="preserve"> </w:t>
      </w:r>
      <w:r w:rsidR="00202660" w:rsidRPr="00AC4657">
        <w:rPr>
          <w:rFonts w:ascii="Cambria" w:hAnsi="Cambria"/>
        </w:rPr>
        <w:t xml:space="preserve">  October 21, 2020</w:t>
      </w:r>
      <w:r w:rsidRPr="00AC4657">
        <w:rPr>
          <w:rFonts w:ascii="Cambria" w:hAnsi="Cambria"/>
        </w:rPr>
        <w:t xml:space="preserve">                                                                                                                           </w:t>
      </w:r>
    </w:p>
    <w:p w14:paraId="7B98F994" w14:textId="3D586124" w:rsidR="00C35849" w:rsidRPr="00AC4657" w:rsidRDefault="002910BB" w:rsidP="00C35849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</w:t>
      </w:r>
      <w:r w:rsidR="00817BE6" w:rsidRPr="00AC4657">
        <w:rPr>
          <w:rFonts w:ascii="Cambria" w:hAnsi="Cambria"/>
          <w:b/>
          <w:bCs/>
        </w:rPr>
        <w:t>Everything you should know about copyright issues while posting pictures on Instagram</w:t>
      </w:r>
      <w:r w:rsidR="009000D3" w:rsidRPr="00AC4657">
        <w:rPr>
          <w:rFonts w:ascii="Cambria" w:hAnsi="Cambria"/>
          <w:b/>
          <w:bCs/>
        </w:rPr>
        <w:t>’</w:t>
      </w:r>
      <w:r w:rsidR="002558C1" w:rsidRPr="00AC4657">
        <w:rPr>
          <w:rFonts w:ascii="Cambria" w:hAnsi="Cambria"/>
          <w:b/>
          <w:bCs/>
        </w:rPr>
        <w:t xml:space="preserve"> </w:t>
      </w:r>
      <w:r w:rsidR="002558C1" w:rsidRPr="00AC4657">
        <w:rPr>
          <w:rFonts w:ascii="Cambria" w:hAnsi="Cambria"/>
        </w:rPr>
        <w:t xml:space="preserve">on </w:t>
      </w:r>
      <w:r w:rsidR="00300ED1" w:rsidRPr="00AC4657">
        <w:rPr>
          <w:rFonts w:ascii="Cambria" w:hAnsi="Cambria"/>
        </w:rPr>
        <w:t>Ipleaders</w:t>
      </w:r>
      <w:r w:rsidR="001C7E28" w:rsidRPr="00AC4657">
        <w:rPr>
          <w:rFonts w:ascii="Cambria" w:hAnsi="Cambria"/>
        </w:rPr>
        <w:t xml:space="preserve">. </w:t>
      </w:r>
      <w:r w:rsidR="003726FE"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          </w:t>
      </w:r>
      <w:r w:rsidR="00253D6F" w:rsidRPr="00AC4657">
        <w:rPr>
          <w:rFonts w:ascii="Cambria" w:hAnsi="Cambria"/>
        </w:rPr>
        <w:t xml:space="preserve"> </w:t>
      </w:r>
      <w:r w:rsidR="00202660" w:rsidRPr="00AC4657">
        <w:rPr>
          <w:rFonts w:ascii="Cambria" w:hAnsi="Cambria"/>
        </w:rPr>
        <w:t>September 18, 2020</w:t>
      </w:r>
    </w:p>
    <w:p w14:paraId="00000039" w14:textId="7366C375" w:rsidR="00DA580A" w:rsidRPr="00AC4657" w:rsidRDefault="00646FE3">
      <w:pPr>
        <w:pBdr>
          <w:bottom w:val="single" w:sz="4" w:space="1" w:color="000000"/>
        </w:pBdr>
        <w:shd w:val="clear" w:color="auto" w:fill="D9D9D9"/>
        <w:spacing w:after="0" w:line="240" w:lineRule="auto"/>
        <w:ind w:left="1890" w:right="27" w:hanging="1890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  <w:b/>
          <w:smallCaps/>
        </w:rPr>
        <w:lastRenderedPageBreak/>
        <w:t xml:space="preserve"> </w:t>
      </w:r>
      <w:r w:rsidR="00246905" w:rsidRPr="00AC4657">
        <w:rPr>
          <w:rFonts w:ascii="Cambria" w:eastAsia="Cambria" w:hAnsi="Cambria" w:cs="Cambria"/>
          <w:b/>
          <w:smallCaps/>
        </w:rPr>
        <w:t>Interests</w:t>
      </w:r>
      <w:r w:rsidR="00246905" w:rsidRPr="00AC4657">
        <w:rPr>
          <w:rFonts w:ascii="Cambria" w:eastAsia="Cambria" w:hAnsi="Cambria" w:cs="Cambria"/>
        </w:rPr>
        <w:tab/>
      </w:r>
    </w:p>
    <w:p w14:paraId="0000003A" w14:textId="4E1053EB" w:rsidR="00DA580A" w:rsidRPr="00AC4657" w:rsidRDefault="00A5278B" w:rsidP="00A5278B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Arial" w:hAnsi="Cambria" w:cs="Arial"/>
        </w:rPr>
        <w:t xml:space="preserve">Reading, </w:t>
      </w:r>
      <w:r w:rsidR="002D494F">
        <w:rPr>
          <w:rFonts w:ascii="Cambria" w:eastAsia="Arial" w:hAnsi="Cambria" w:cs="Arial"/>
        </w:rPr>
        <w:t>W</w:t>
      </w:r>
      <w:r w:rsidRPr="00AC4657">
        <w:rPr>
          <w:rFonts w:ascii="Cambria" w:eastAsia="Arial" w:hAnsi="Cambria" w:cs="Arial"/>
        </w:rPr>
        <w:t xml:space="preserve">riting, </w:t>
      </w:r>
      <w:r w:rsidR="002D494F">
        <w:rPr>
          <w:rFonts w:ascii="Cambria" w:eastAsia="Arial" w:hAnsi="Cambria" w:cs="Arial"/>
        </w:rPr>
        <w:t>L</w:t>
      </w:r>
      <w:r w:rsidRPr="00AC4657">
        <w:rPr>
          <w:rFonts w:ascii="Cambria" w:eastAsia="Arial" w:hAnsi="Cambria" w:cs="Arial"/>
        </w:rPr>
        <w:t xml:space="preserve">istening </w:t>
      </w:r>
      <w:r w:rsidR="002D494F">
        <w:rPr>
          <w:rFonts w:ascii="Cambria" w:eastAsia="Arial" w:hAnsi="Cambria" w:cs="Arial"/>
        </w:rPr>
        <w:t>M</w:t>
      </w:r>
      <w:r w:rsidRPr="00AC4657">
        <w:rPr>
          <w:rFonts w:ascii="Cambria" w:eastAsia="Arial" w:hAnsi="Cambria" w:cs="Arial"/>
        </w:rPr>
        <w:t xml:space="preserve">usic and </w:t>
      </w:r>
      <w:r w:rsidR="002D494F">
        <w:rPr>
          <w:rFonts w:ascii="Cambria" w:eastAsia="Arial" w:hAnsi="Cambria" w:cs="Arial"/>
        </w:rPr>
        <w:t>P</w:t>
      </w:r>
      <w:r w:rsidRPr="00AC4657">
        <w:rPr>
          <w:rFonts w:ascii="Cambria" w:eastAsia="Arial" w:hAnsi="Cambria" w:cs="Arial"/>
        </w:rPr>
        <w:t xml:space="preserve">odcasts, </w:t>
      </w:r>
      <w:r w:rsidR="002D494F">
        <w:rPr>
          <w:rFonts w:ascii="Cambria" w:eastAsia="Arial" w:hAnsi="Cambria" w:cs="Arial"/>
        </w:rPr>
        <w:t>B</w:t>
      </w:r>
      <w:r w:rsidRPr="00AC4657">
        <w:rPr>
          <w:rFonts w:ascii="Cambria" w:eastAsia="Arial" w:hAnsi="Cambria" w:cs="Arial"/>
        </w:rPr>
        <w:t xml:space="preserve">inge </w:t>
      </w:r>
      <w:r w:rsidR="002D494F">
        <w:rPr>
          <w:rFonts w:ascii="Cambria" w:eastAsia="Arial" w:hAnsi="Cambria" w:cs="Arial"/>
        </w:rPr>
        <w:t>W</w:t>
      </w:r>
      <w:r w:rsidRPr="00AC4657">
        <w:rPr>
          <w:rFonts w:ascii="Cambria" w:eastAsia="Arial" w:hAnsi="Cambria" w:cs="Arial"/>
        </w:rPr>
        <w:t>atching</w:t>
      </w:r>
      <w:r w:rsidR="009D626F" w:rsidRPr="00AC4657">
        <w:rPr>
          <w:rFonts w:ascii="Cambria" w:eastAsia="Cambria" w:hAnsi="Cambria" w:cs="Cambria"/>
        </w:rPr>
        <w:t>, etc.</w:t>
      </w:r>
    </w:p>
    <w:sectPr w:rsidR="00DA580A" w:rsidRPr="00AC4657">
      <w:pgSz w:w="12240" w:h="15840"/>
      <w:pgMar w:top="709" w:right="1041" w:bottom="426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025D4"/>
    <w:multiLevelType w:val="hybridMultilevel"/>
    <w:tmpl w:val="024A4F4E"/>
    <w:lvl w:ilvl="0" w:tplc="9EB40862">
      <w:start w:val="5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4DFE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BE1A88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F138AD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CDF5F8E"/>
    <w:multiLevelType w:val="hybridMultilevel"/>
    <w:tmpl w:val="420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6658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F90079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8731111"/>
    <w:multiLevelType w:val="hybridMultilevel"/>
    <w:tmpl w:val="7848FAD8"/>
    <w:lvl w:ilvl="0" w:tplc="B02E5DC2">
      <w:start w:val="5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942DE"/>
    <w:multiLevelType w:val="multilevel"/>
    <w:tmpl w:val="148200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49565D2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5C86E21"/>
    <w:multiLevelType w:val="hybridMultilevel"/>
    <w:tmpl w:val="8182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E06794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00E0850"/>
    <w:multiLevelType w:val="hybridMultilevel"/>
    <w:tmpl w:val="1AB28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75D23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A834AFC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C8E37ED"/>
    <w:multiLevelType w:val="multilevel"/>
    <w:tmpl w:val="5CE41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7810A4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0E949DF"/>
    <w:multiLevelType w:val="hybridMultilevel"/>
    <w:tmpl w:val="5FAA5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F7374A"/>
    <w:multiLevelType w:val="multilevel"/>
    <w:tmpl w:val="8C1470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DAD6FF5"/>
    <w:multiLevelType w:val="hybridMultilevel"/>
    <w:tmpl w:val="B24E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53C15"/>
    <w:multiLevelType w:val="multilevel"/>
    <w:tmpl w:val="FFFFFFFF"/>
    <w:lvl w:ilvl="0">
      <w:start w:val="1"/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5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30F4AE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7B47E8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923143A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39195926">
    <w:abstractNumId w:val="2"/>
  </w:num>
  <w:num w:numId="2" w16cid:durableId="2121141463">
    <w:abstractNumId w:val="3"/>
  </w:num>
  <w:num w:numId="3" w16cid:durableId="1274287297">
    <w:abstractNumId w:val="21"/>
  </w:num>
  <w:num w:numId="4" w16cid:durableId="1841889766">
    <w:abstractNumId w:val="23"/>
  </w:num>
  <w:num w:numId="5" w16cid:durableId="2124179894">
    <w:abstractNumId w:val="5"/>
  </w:num>
  <w:num w:numId="6" w16cid:durableId="1765299513">
    <w:abstractNumId w:val="13"/>
  </w:num>
  <w:num w:numId="7" w16cid:durableId="712997988">
    <w:abstractNumId w:val="16"/>
  </w:num>
  <w:num w:numId="8" w16cid:durableId="1946115120">
    <w:abstractNumId w:val="1"/>
  </w:num>
  <w:num w:numId="9" w16cid:durableId="1014115886">
    <w:abstractNumId w:val="11"/>
  </w:num>
  <w:num w:numId="10" w16cid:durableId="1706515078">
    <w:abstractNumId w:val="20"/>
  </w:num>
  <w:num w:numId="11" w16cid:durableId="149685779">
    <w:abstractNumId w:val="6"/>
  </w:num>
  <w:num w:numId="12" w16cid:durableId="1135023899">
    <w:abstractNumId w:val="9"/>
  </w:num>
  <w:num w:numId="13" w16cid:durableId="2144807228">
    <w:abstractNumId w:val="22"/>
  </w:num>
  <w:num w:numId="14" w16cid:durableId="820389921">
    <w:abstractNumId w:val="14"/>
  </w:num>
  <w:num w:numId="15" w16cid:durableId="1941139910">
    <w:abstractNumId w:val="19"/>
  </w:num>
  <w:num w:numId="16" w16cid:durableId="1851212334">
    <w:abstractNumId w:val="7"/>
  </w:num>
  <w:num w:numId="17" w16cid:durableId="1009602601">
    <w:abstractNumId w:val="0"/>
  </w:num>
  <w:num w:numId="18" w16cid:durableId="1504082358">
    <w:abstractNumId w:val="10"/>
  </w:num>
  <w:num w:numId="19" w16cid:durableId="1739355257">
    <w:abstractNumId w:val="18"/>
  </w:num>
  <w:num w:numId="20" w16cid:durableId="1622375050">
    <w:abstractNumId w:val="8"/>
  </w:num>
  <w:num w:numId="21" w16cid:durableId="2078897410">
    <w:abstractNumId w:val="15"/>
  </w:num>
  <w:num w:numId="22" w16cid:durableId="1449351989">
    <w:abstractNumId w:val="12"/>
  </w:num>
  <w:num w:numId="23" w16cid:durableId="2116245331">
    <w:abstractNumId w:val="17"/>
  </w:num>
  <w:num w:numId="24" w16cid:durableId="17942534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tjQzMTCyMDe2MDZX0lEKTi0uzszPAykwqwUAI91aECwAAAA="/>
  </w:docVars>
  <w:rsids>
    <w:rsidRoot w:val="00DA580A"/>
    <w:rsid w:val="00001EFE"/>
    <w:rsid w:val="00004CFE"/>
    <w:rsid w:val="00013A6D"/>
    <w:rsid w:val="000313A4"/>
    <w:rsid w:val="0005433E"/>
    <w:rsid w:val="00057ADB"/>
    <w:rsid w:val="0008514D"/>
    <w:rsid w:val="00085EBB"/>
    <w:rsid w:val="00094E64"/>
    <w:rsid w:val="000E0D44"/>
    <w:rsid w:val="001042F2"/>
    <w:rsid w:val="00115551"/>
    <w:rsid w:val="00124728"/>
    <w:rsid w:val="00125748"/>
    <w:rsid w:val="00125D1E"/>
    <w:rsid w:val="001303F7"/>
    <w:rsid w:val="00161B81"/>
    <w:rsid w:val="001827D4"/>
    <w:rsid w:val="0018412F"/>
    <w:rsid w:val="001A336F"/>
    <w:rsid w:val="001C7E28"/>
    <w:rsid w:val="001D600B"/>
    <w:rsid w:val="001D78DD"/>
    <w:rsid w:val="002018E1"/>
    <w:rsid w:val="00202660"/>
    <w:rsid w:val="00212241"/>
    <w:rsid w:val="0022378B"/>
    <w:rsid w:val="00231BF1"/>
    <w:rsid w:val="00242F72"/>
    <w:rsid w:val="002463C1"/>
    <w:rsid w:val="00246905"/>
    <w:rsid w:val="00253D6F"/>
    <w:rsid w:val="002558C1"/>
    <w:rsid w:val="002743BF"/>
    <w:rsid w:val="002910BB"/>
    <w:rsid w:val="002C1867"/>
    <w:rsid w:val="002C5E73"/>
    <w:rsid w:val="002D15EA"/>
    <w:rsid w:val="002D494F"/>
    <w:rsid w:val="002D4A5A"/>
    <w:rsid w:val="002F52F8"/>
    <w:rsid w:val="00300ED1"/>
    <w:rsid w:val="003030D0"/>
    <w:rsid w:val="0031039C"/>
    <w:rsid w:val="003426DB"/>
    <w:rsid w:val="003548D6"/>
    <w:rsid w:val="003726FE"/>
    <w:rsid w:val="003741A1"/>
    <w:rsid w:val="00381E9B"/>
    <w:rsid w:val="0038460C"/>
    <w:rsid w:val="00384F44"/>
    <w:rsid w:val="00387A22"/>
    <w:rsid w:val="00391A05"/>
    <w:rsid w:val="003962B9"/>
    <w:rsid w:val="003C644F"/>
    <w:rsid w:val="003C7AD6"/>
    <w:rsid w:val="003D3FFF"/>
    <w:rsid w:val="003F49F5"/>
    <w:rsid w:val="0041049D"/>
    <w:rsid w:val="0042022F"/>
    <w:rsid w:val="00430746"/>
    <w:rsid w:val="004434F4"/>
    <w:rsid w:val="004520D1"/>
    <w:rsid w:val="00455AC3"/>
    <w:rsid w:val="00465FE0"/>
    <w:rsid w:val="004B7CD5"/>
    <w:rsid w:val="00505FDA"/>
    <w:rsid w:val="00512832"/>
    <w:rsid w:val="00567CE2"/>
    <w:rsid w:val="005733E0"/>
    <w:rsid w:val="00573A10"/>
    <w:rsid w:val="00580FA4"/>
    <w:rsid w:val="00582529"/>
    <w:rsid w:val="005A4525"/>
    <w:rsid w:val="005B28B7"/>
    <w:rsid w:val="005C42E0"/>
    <w:rsid w:val="005C6B2D"/>
    <w:rsid w:val="005E6508"/>
    <w:rsid w:val="005F4278"/>
    <w:rsid w:val="005F512D"/>
    <w:rsid w:val="00605D1F"/>
    <w:rsid w:val="00607BF6"/>
    <w:rsid w:val="00646FE3"/>
    <w:rsid w:val="00650E1B"/>
    <w:rsid w:val="00655E07"/>
    <w:rsid w:val="006578E5"/>
    <w:rsid w:val="00676C4F"/>
    <w:rsid w:val="00685CA9"/>
    <w:rsid w:val="006B3E77"/>
    <w:rsid w:val="006B7C9C"/>
    <w:rsid w:val="006D5538"/>
    <w:rsid w:val="006E4B79"/>
    <w:rsid w:val="006F4BC3"/>
    <w:rsid w:val="00715FB0"/>
    <w:rsid w:val="0072096D"/>
    <w:rsid w:val="00725C4F"/>
    <w:rsid w:val="00750A84"/>
    <w:rsid w:val="007729B4"/>
    <w:rsid w:val="007D13BA"/>
    <w:rsid w:val="007D18B8"/>
    <w:rsid w:val="007E14D6"/>
    <w:rsid w:val="007E357F"/>
    <w:rsid w:val="007E57CF"/>
    <w:rsid w:val="00817BE6"/>
    <w:rsid w:val="008246A8"/>
    <w:rsid w:val="00843EB3"/>
    <w:rsid w:val="00855C83"/>
    <w:rsid w:val="00891870"/>
    <w:rsid w:val="00894DE1"/>
    <w:rsid w:val="008A254A"/>
    <w:rsid w:val="008B172D"/>
    <w:rsid w:val="008B7851"/>
    <w:rsid w:val="008C021E"/>
    <w:rsid w:val="008F36BB"/>
    <w:rsid w:val="009000D3"/>
    <w:rsid w:val="009173DA"/>
    <w:rsid w:val="0092324E"/>
    <w:rsid w:val="0095101B"/>
    <w:rsid w:val="0095294D"/>
    <w:rsid w:val="00963DC6"/>
    <w:rsid w:val="00997BF1"/>
    <w:rsid w:val="009A0B9C"/>
    <w:rsid w:val="009A3FE6"/>
    <w:rsid w:val="009A6D7A"/>
    <w:rsid w:val="009C2F0B"/>
    <w:rsid w:val="009D2D16"/>
    <w:rsid w:val="009D626F"/>
    <w:rsid w:val="009E5E4D"/>
    <w:rsid w:val="009F1A85"/>
    <w:rsid w:val="00A042EF"/>
    <w:rsid w:val="00A06E1C"/>
    <w:rsid w:val="00A14A0D"/>
    <w:rsid w:val="00A409CC"/>
    <w:rsid w:val="00A41DC1"/>
    <w:rsid w:val="00A5278B"/>
    <w:rsid w:val="00A81889"/>
    <w:rsid w:val="00A86C6E"/>
    <w:rsid w:val="00AA1885"/>
    <w:rsid w:val="00AC4657"/>
    <w:rsid w:val="00AC5807"/>
    <w:rsid w:val="00AC657E"/>
    <w:rsid w:val="00AD59D6"/>
    <w:rsid w:val="00AE244C"/>
    <w:rsid w:val="00AE4773"/>
    <w:rsid w:val="00AF1FDC"/>
    <w:rsid w:val="00AF5EB0"/>
    <w:rsid w:val="00B07308"/>
    <w:rsid w:val="00B10B2F"/>
    <w:rsid w:val="00B15772"/>
    <w:rsid w:val="00B53D3F"/>
    <w:rsid w:val="00B568BC"/>
    <w:rsid w:val="00B67A8F"/>
    <w:rsid w:val="00B72B0F"/>
    <w:rsid w:val="00B933EB"/>
    <w:rsid w:val="00B95601"/>
    <w:rsid w:val="00B95B1A"/>
    <w:rsid w:val="00BA768C"/>
    <w:rsid w:val="00BC0E62"/>
    <w:rsid w:val="00BE309A"/>
    <w:rsid w:val="00BE52DD"/>
    <w:rsid w:val="00C01A0A"/>
    <w:rsid w:val="00C053CC"/>
    <w:rsid w:val="00C120CB"/>
    <w:rsid w:val="00C121D0"/>
    <w:rsid w:val="00C17670"/>
    <w:rsid w:val="00C35849"/>
    <w:rsid w:val="00C41003"/>
    <w:rsid w:val="00C50A9A"/>
    <w:rsid w:val="00C53A8D"/>
    <w:rsid w:val="00C53B3B"/>
    <w:rsid w:val="00C60CE4"/>
    <w:rsid w:val="00C66B6D"/>
    <w:rsid w:val="00C72AE6"/>
    <w:rsid w:val="00C86948"/>
    <w:rsid w:val="00CA7FDA"/>
    <w:rsid w:val="00CB63E4"/>
    <w:rsid w:val="00CC6F73"/>
    <w:rsid w:val="00CE6661"/>
    <w:rsid w:val="00CE7C33"/>
    <w:rsid w:val="00D00431"/>
    <w:rsid w:val="00D04EBE"/>
    <w:rsid w:val="00D1509B"/>
    <w:rsid w:val="00D37D62"/>
    <w:rsid w:val="00D7527B"/>
    <w:rsid w:val="00D97214"/>
    <w:rsid w:val="00DA2D3A"/>
    <w:rsid w:val="00DA31E8"/>
    <w:rsid w:val="00DA580A"/>
    <w:rsid w:val="00DC7EB8"/>
    <w:rsid w:val="00DD2E30"/>
    <w:rsid w:val="00DD4A53"/>
    <w:rsid w:val="00DD76AB"/>
    <w:rsid w:val="00DE0EED"/>
    <w:rsid w:val="00DE3B2D"/>
    <w:rsid w:val="00DE409E"/>
    <w:rsid w:val="00E25998"/>
    <w:rsid w:val="00E3026D"/>
    <w:rsid w:val="00E41944"/>
    <w:rsid w:val="00E45EFE"/>
    <w:rsid w:val="00E712C9"/>
    <w:rsid w:val="00E82FEA"/>
    <w:rsid w:val="00E9102C"/>
    <w:rsid w:val="00E948B1"/>
    <w:rsid w:val="00E95272"/>
    <w:rsid w:val="00EB1565"/>
    <w:rsid w:val="00EC698D"/>
    <w:rsid w:val="00EE22AF"/>
    <w:rsid w:val="00EE35FB"/>
    <w:rsid w:val="00EE778C"/>
    <w:rsid w:val="00F012FC"/>
    <w:rsid w:val="00F017A6"/>
    <w:rsid w:val="00F231F7"/>
    <w:rsid w:val="00F32061"/>
    <w:rsid w:val="00F5375B"/>
    <w:rsid w:val="00F559D8"/>
    <w:rsid w:val="00F82827"/>
    <w:rsid w:val="00FB0640"/>
    <w:rsid w:val="00FB3297"/>
    <w:rsid w:val="00FB6B5A"/>
    <w:rsid w:val="00FE3C5B"/>
    <w:rsid w:val="00FE3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538D4"/>
  <w15:docId w15:val="{F18EEC54-BC2F-D94B-9DA1-AF5516BB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5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semiHidden/>
    <w:unhideWhenUsed/>
    <w:rsid w:val="00D82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23DB"/>
  </w:style>
  <w:style w:type="paragraph" w:styleId="Footer">
    <w:name w:val="footer"/>
    <w:basedOn w:val="Normal"/>
    <w:link w:val="FooterChar"/>
    <w:uiPriority w:val="99"/>
    <w:semiHidden/>
    <w:unhideWhenUsed/>
    <w:rsid w:val="00D82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23DB"/>
  </w:style>
  <w:style w:type="character" w:styleId="Hyperlink">
    <w:name w:val="Hyperlink"/>
    <w:uiPriority w:val="99"/>
    <w:unhideWhenUsed/>
    <w:rsid w:val="00D823DB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2C08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70BD"/>
    <w:pPr>
      <w:ind w:left="720"/>
    </w:pPr>
  </w:style>
  <w:style w:type="character" w:styleId="CommentReference">
    <w:name w:val="annotation reference"/>
    <w:uiPriority w:val="99"/>
    <w:semiHidden/>
    <w:unhideWhenUsed/>
    <w:rsid w:val="00B65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E6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65E6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E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65E60"/>
    <w:rPr>
      <w:b/>
      <w:bCs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s://www.linkedin.com/in/arkadyuti-sarkar-5ab5399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gC7ILDjb0JGGGjc8Jg5etM9oxg==">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B9EBFBB-E930-4D67-8385-5D90241C0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3</Pages>
  <Words>1144</Words>
  <Characters>6580</Characters>
  <Application>Microsoft Office Word</Application>
  <DocSecurity>0</DocSecurity>
  <Lines>137</Lines>
  <Paragraphs>97</Paragraphs>
  <ScaleCrop>false</ScaleCrop>
  <Company/>
  <LinksUpToDate>false</LinksUpToDate>
  <CharactersWithSpaces>7627</CharactersWithSpaces>
  <SharedDoc>false</SharedDoc>
  <HLinks>
    <vt:vector size="6" baseType="variant">
      <vt:variant>
        <vt:i4>321138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arkadyuti-sarkar-5ab5399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related</dc:creator>
  <cp:lastModifiedBy>Arka Sarkar</cp:lastModifiedBy>
  <cp:revision>221</cp:revision>
  <cp:lastPrinted>2022-06-02T10:45:00Z</cp:lastPrinted>
  <dcterms:created xsi:type="dcterms:W3CDTF">2022-03-27T07:26:00Z</dcterms:created>
  <dcterms:modified xsi:type="dcterms:W3CDTF">2022-10-27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bf15328c58c5cc02cd9824a0f511ff22d3fcb6287ebedd11a01b9c6c5709d2</vt:lpwstr>
  </property>
</Properties>
</file>